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60"/>
        <w:gridCol w:w="1890"/>
        <w:gridCol w:w="2340"/>
      </w:tblGrid>
      <w:tr w:rsidR="006829AD" w:rsidRPr="00A5141E" w14:paraId="15D87FD4" w14:textId="77777777" w:rsidTr="002810D1">
        <w:trPr>
          <w:trHeight w:val="710"/>
        </w:trPr>
        <w:tc>
          <w:tcPr>
            <w:tcW w:w="6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2A2F4" w14:textId="77777777" w:rsidR="006829AD" w:rsidRPr="00A5141E" w:rsidRDefault="006829AD" w:rsidP="00733678">
            <w:pPr>
              <w:jc w:val="center"/>
              <w:rPr>
                <w:rFonts w:ascii="Arial" w:hAnsi="Arial" w:cs="Arial"/>
                <w:b/>
              </w:rPr>
            </w:pPr>
            <w:r w:rsidRPr="00A5141E">
              <w:rPr>
                <w:rFonts w:ascii="Arial" w:hAnsi="Arial" w:cs="Arial"/>
                <w:b/>
              </w:rPr>
              <w:t>Modification Request Application</w:t>
            </w:r>
          </w:p>
          <w:p w14:paraId="63C234E5" w14:textId="77777777" w:rsidR="002810D1" w:rsidRPr="00A5141E" w:rsidRDefault="004C3770" w:rsidP="00733678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A5141E">
              <w:rPr>
                <w:rFonts w:ascii="Arial" w:hAnsi="Arial" w:cs="Arial"/>
                <w:i/>
                <w:sz w:val="22"/>
                <w:szCs w:val="22"/>
              </w:rPr>
              <w:t xml:space="preserve">Minor </w:t>
            </w:r>
            <w:r w:rsidR="002810D1" w:rsidRPr="00A5141E">
              <w:rPr>
                <w:rFonts w:ascii="Arial" w:hAnsi="Arial" w:cs="Arial"/>
                <w:i/>
                <w:sz w:val="22"/>
                <w:szCs w:val="22"/>
              </w:rPr>
              <w:t>Changes</w:t>
            </w:r>
          </w:p>
        </w:tc>
        <w:tc>
          <w:tcPr>
            <w:tcW w:w="1890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C740F42" w14:textId="77777777" w:rsidR="006829AD" w:rsidRPr="00A5141E" w:rsidRDefault="006829AD" w:rsidP="00687B6D">
            <w:pPr>
              <w:ind w:right="72"/>
              <w:jc w:val="right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 xml:space="preserve">IACUC #: </w:t>
            </w:r>
          </w:p>
        </w:tc>
        <w:tc>
          <w:tcPr>
            <w:tcW w:w="2340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B7A1730" w14:textId="4C3BF382" w:rsidR="006829AD" w:rsidRPr="00A5141E" w:rsidRDefault="006829AD" w:rsidP="000A5CF1">
            <w:pPr>
              <w:pBdr>
                <w:bottom w:val="single" w:sz="12" w:space="1" w:color="auto"/>
              </w:pBdr>
              <w:spacing w:after="120"/>
              <w:ind w:right="7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6B5E" w:rsidRPr="00A5141E" w14:paraId="7D47E7D4" w14:textId="77777777" w:rsidTr="006C4F0E">
        <w:trPr>
          <w:trHeight w:val="476"/>
        </w:trPr>
        <w:tc>
          <w:tcPr>
            <w:tcW w:w="66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DACB75E" w14:textId="617B70FF" w:rsidR="00D36B5E" w:rsidRDefault="00D36B5E" w:rsidP="00D36B5E">
            <w:pPr>
              <w:jc w:val="center"/>
              <w:rPr>
                <w:rFonts w:ascii="Arial" w:hAnsi="Arial" w:cs="Arial"/>
                <w:sz w:val="20"/>
              </w:rPr>
            </w:pPr>
            <w:r w:rsidRPr="00D36B5E">
              <w:rPr>
                <w:rFonts w:ascii="Arial" w:hAnsi="Arial" w:cs="Arial"/>
                <w:noProof/>
                <w:sz w:val="20"/>
              </w:rPr>
              <w:drawing>
                <wp:anchor distT="0" distB="0" distL="114300" distR="114300" simplePos="0" relativeHeight="251658240" behindDoc="0" locked="0" layoutInCell="1" allowOverlap="1" wp14:anchorId="69D13812" wp14:editId="0A9591A8">
                  <wp:simplePos x="0" y="0"/>
                  <wp:positionH relativeFrom="column">
                    <wp:posOffset>-1071880</wp:posOffset>
                  </wp:positionH>
                  <wp:positionV relativeFrom="paragraph">
                    <wp:posOffset>13970</wp:posOffset>
                  </wp:positionV>
                  <wp:extent cx="956945" cy="545465"/>
                  <wp:effectExtent l="0" t="0" r="0" b="6985"/>
                  <wp:wrapSquare wrapText="bothSides"/>
                  <wp:docPr id="1" name="Picture 1" descr="C:\Users\brkennedy\Dropbox (Chapman)\Letterhead Logos\CU_OOR_Logo_C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rkennedy\Dropbox (Chapman)\Letterhead Logos\CU_OOR_Logo_C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945" cy="545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E90193" w14:textId="73C8D4D1" w:rsidR="00D36B5E" w:rsidRDefault="00D36B5E" w:rsidP="00D36B5E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apman University</w:t>
            </w:r>
          </w:p>
          <w:p w14:paraId="56035256" w14:textId="77777777" w:rsidR="00D36B5E" w:rsidRPr="00A5141E" w:rsidRDefault="00D36B5E" w:rsidP="00687B6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0"/>
              </w:rPr>
              <w:t>Institutional Animal Care and Use Committee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87A8821" w14:textId="77777777" w:rsidR="00D36B5E" w:rsidRPr="00A5141E" w:rsidRDefault="00D36B5E" w:rsidP="00687B6D">
            <w:pPr>
              <w:ind w:right="72"/>
              <w:jc w:val="right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Mod #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FC5407D" w14:textId="02933D08" w:rsidR="00D36B5E" w:rsidRPr="00A5141E" w:rsidRDefault="00D36B5E" w:rsidP="000A5CF1">
            <w:pPr>
              <w:pBdr>
                <w:bottom w:val="single" w:sz="12" w:space="1" w:color="auto"/>
              </w:pBdr>
              <w:spacing w:after="120"/>
              <w:ind w:right="7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6B5E" w:rsidRPr="00A5141E" w14:paraId="7429858D" w14:textId="77777777" w:rsidTr="006C4F0E">
        <w:trPr>
          <w:trHeight w:val="315"/>
        </w:trPr>
        <w:tc>
          <w:tcPr>
            <w:tcW w:w="66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A95A9EC" w14:textId="77777777" w:rsidR="00D36B5E" w:rsidRPr="00A5141E" w:rsidRDefault="00D36B5E" w:rsidP="00687B6D">
            <w:pPr>
              <w:tabs>
                <w:tab w:val="center" w:pos="4680"/>
              </w:tabs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A4B0F4" w14:textId="77777777" w:rsidR="00D36B5E" w:rsidRPr="00A5141E" w:rsidRDefault="00D36B5E" w:rsidP="00687B6D">
            <w:pPr>
              <w:ind w:right="72"/>
              <w:jc w:val="right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Level of Review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2561E6" w14:textId="77777777" w:rsidR="00D36B5E" w:rsidRPr="00A5141E" w:rsidRDefault="00D36B5E" w:rsidP="00284EF6">
            <w:pPr>
              <w:ind w:right="72"/>
              <w:jc w:val="center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Administrative</w:t>
            </w:r>
          </w:p>
        </w:tc>
      </w:tr>
      <w:tr w:rsidR="00D36B5E" w:rsidRPr="00A5141E" w14:paraId="264DF3B9" w14:textId="77777777" w:rsidTr="006C4F0E">
        <w:trPr>
          <w:trHeight w:val="129"/>
        </w:trPr>
        <w:tc>
          <w:tcPr>
            <w:tcW w:w="6660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F5599F" w14:textId="77777777" w:rsidR="00D36B5E" w:rsidRPr="00A5141E" w:rsidRDefault="00D36B5E" w:rsidP="00687B6D">
            <w:pPr>
              <w:tabs>
                <w:tab w:val="center" w:pos="468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4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1A7C1C14" w14:textId="77777777" w:rsidR="00D36B5E" w:rsidRPr="00A5141E" w:rsidRDefault="00D36B5E" w:rsidP="00687B6D">
            <w:pPr>
              <w:ind w:right="72"/>
              <w:jc w:val="center"/>
              <w:rPr>
                <w:rFonts w:ascii="Arial" w:hAnsi="Arial" w:cs="Arial"/>
                <w:i/>
                <w:sz w:val="20"/>
              </w:rPr>
            </w:pPr>
            <w:r w:rsidRPr="00A5141E">
              <w:rPr>
                <w:rFonts w:ascii="Arial" w:hAnsi="Arial" w:cs="Arial"/>
                <w:i/>
                <w:sz w:val="20"/>
              </w:rPr>
              <w:t>For Office Use Only</w:t>
            </w:r>
          </w:p>
        </w:tc>
      </w:tr>
    </w:tbl>
    <w:p w14:paraId="178BCC7D" w14:textId="77777777" w:rsidR="00E33B83" w:rsidRPr="00A5141E" w:rsidRDefault="00E33B83" w:rsidP="000943F2">
      <w:pPr>
        <w:rPr>
          <w:rFonts w:ascii="Arial" w:hAnsi="Arial" w:cs="Arial"/>
          <w:sz w:val="20"/>
        </w:rPr>
      </w:pP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8820"/>
      </w:tblGrid>
      <w:tr w:rsidR="00533C0F" w:rsidRPr="00A5141E" w14:paraId="01312923" w14:textId="77777777" w:rsidTr="005475ED">
        <w:trPr>
          <w:trHeight w:val="369"/>
        </w:trPr>
        <w:tc>
          <w:tcPr>
            <w:tcW w:w="2070" w:type="dxa"/>
            <w:shd w:val="pct10" w:color="auto" w:fill="auto"/>
            <w:vAlign w:val="center"/>
          </w:tcPr>
          <w:p w14:paraId="69308770" w14:textId="77777777" w:rsidR="00533C0F" w:rsidRPr="00A5141E" w:rsidRDefault="005475ED" w:rsidP="00D7576A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b/>
                <w:sz w:val="20"/>
              </w:rPr>
              <w:t>Protocol #</w:t>
            </w:r>
            <w:r w:rsidR="00533C0F" w:rsidRPr="00A5141E">
              <w:rPr>
                <w:rFonts w:ascii="Arial" w:hAnsi="Arial" w:cs="Arial"/>
                <w:b/>
                <w:sz w:val="20"/>
              </w:rPr>
              <w:t xml:space="preserve">:  </w:t>
            </w:r>
          </w:p>
        </w:tc>
        <w:tc>
          <w:tcPr>
            <w:tcW w:w="8820" w:type="dxa"/>
            <w:vAlign w:val="center"/>
          </w:tcPr>
          <w:p w14:paraId="05C8BE17" w14:textId="6908FFC6" w:rsidR="00533C0F" w:rsidRPr="00A5141E" w:rsidRDefault="00533C0F" w:rsidP="00D7576A">
            <w:pPr>
              <w:rPr>
                <w:rFonts w:ascii="Arial" w:hAnsi="Arial" w:cs="Arial"/>
                <w:sz w:val="20"/>
              </w:rPr>
            </w:pPr>
          </w:p>
        </w:tc>
      </w:tr>
      <w:tr w:rsidR="000A5CF1" w:rsidRPr="00A5141E" w14:paraId="6CEF19E9" w14:textId="77777777" w:rsidTr="005475ED">
        <w:trPr>
          <w:trHeight w:val="369"/>
        </w:trPr>
        <w:tc>
          <w:tcPr>
            <w:tcW w:w="2070" w:type="dxa"/>
            <w:shd w:val="pct10" w:color="auto" w:fill="auto"/>
            <w:vAlign w:val="center"/>
          </w:tcPr>
          <w:p w14:paraId="643313E0" w14:textId="7C625D53" w:rsidR="000A5CF1" w:rsidRPr="00A5141E" w:rsidRDefault="000A5CF1" w:rsidP="00D7576A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tocol title:</w:t>
            </w:r>
          </w:p>
        </w:tc>
        <w:tc>
          <w:tcPr>
            <w:tcW w:w="8820" w:type="dxa"/>
            <w:vAlign w:val="center"/>
          </w:tcPr>
          <w:p w14:paraId="168E5211" w14:textId="77777777" w:rsidR="000A5CF1" w:rsidRPr="00A5141E" w:rsidRDefault="000A5CF1" w:rsidP="00D7576A">
            <w:pPr>
              <w:rPr>
                <w:rFonts w:ascii="Arial" w:hAnsi="Arial" w:cs="Arial"/>
                <w:sz w:val="20"/>
              </w:rPr>
            </w:pPr>
          </w:p>
        </w:tc>
      </w:tr>
      <w:tr w:rsidR="00533C0F" w:rsidRPr="00A5141E" w14:paraId="6C3542EC" w14:textId="77777777" w:rsidTr="005475ED">
        <w:trPr>
          <w:trHeight w:val="369"/>
        </w:trPr>
        <w:tc>
          <w:tcPr>
            <w:tcW w:w="2070" w:type="dxa"/>
            <w:shd w:val="pct10" w:color="auto" w:fill="auto"/>
            <w:vAlign w:val="center"/>
          </w:tcPr>
          <w:p w14:paraId="5603E0B5" w14:textId="77777777" w:rsidR="00533C0F" w:rsidRPr="00A5141E" w:rsidRDefault="005475ED" w:rsidP="00D7576A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b/>
                <w:sz w:val="20"/>
              </w:rPr>
              <w:t>Lead Researcher:</w:t>
            </w:r>
          </w:p>
        </w:tc>
        <w:tc>
          <w:tcPr>
            <w:tcW w:w="8820" w:type="dxa"/>
            <w:vAlign w:val="center"/>
          </w:tcPr>
          <w:p w14:paraId="6DD0540C" w14:textId="2E0FA5BC" w:rsidR="00533C0F" w:rsidRPr="00A5141E" w:rsidRDefault="00533C0F" w:rsidP="00D7576A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554D99" w14:textId="77777777" w:rsidR="00533C0F" w:rsidRPr="00A5141E" w:rsidRDefault="00533C0F" w:rsidP="000943F2">
      <w:pPr>
        <w:ind w:right="54"/>
        <w:rPr>
          <w:rFonts w:ascii="Arial" w:hAnsi="Arial" w:cs="Arial"/>
          <w:sz w:val="20"/>
        </w:rPr>
      </w:pPr>
    </w:p>
    <w:p w14:paraId="2D8EB5C8" w14:textId="7A6B7D42" w:rsidR="004C3770" w:rsidRPr="00A5141E" w:rsidRDefault="000943F2" w:rsidP="004C3770">
      <w:pPr>
        <w:rPr>
          <w:rFonts w:ascii="Arial" w:hAnsi="Arial" w:cs="Arial"/>
          <w:sz w:val="20"/>
        </w:rPr>
      </w:pPr>
      <w:r w:rsidRPr="00A5141E">
        <w:rPr>
          <w:rFonts w:ascii="Arial" w:hAnsi="Arial" w:cs="Arial"/>
          <w:sz w:val="20"/>
        </w:rPr>
        <w:t xml:space="preserve">If you are </w:t>
      </w:r>
      <w:r w:rsidR="00C379BC" w:rsidRPr="00A5141E">
        <w:rPr>
          <w:rFonts w:ascii="Arial" w:hAnsi="Arial" w:cs="Arial"/>
          <w:sz w:val="20"/>
        </w:rPr>
        <w:t xml:space="preserve">making </w:t>
      </w:r>
      <w:r w:rsidR="000C3C5C" w:rsidRPr="00A5141E">
        <w:rPr>
          <w:rFonts w:ascii="Arial" w:hAnsi="Arial" w:cs="Arial"/>
          <w:sz w:val="20"/>
        </w:rPr>
        <w:t xml:space="preserve">minor administrative changes (e.g., </w:t>
      </w:r>
      <w:r w:rsidR="00733678" w:rsidRPr="00A5141E">
        <w:rPr>
          <w:rFonts w:ascii="Arial" w:hAnsi="Arial" w:cs="Arial"/>
          <w:sz w:val="20"/>
        </w:rPr>
        <w:t xml:space="preserve">changes to </w:t>
      </w:r>
      <w:r w:rsidR="00A01E66" w:rsidRPr="00A5141E">
        <w:rPr>
          <w:rFonts w:ascii="Arial" w:hAnsi="Arial" w:cs="Arial"/>
          <w:sz w:val="20"/>
        </w:rPr>
        <w:t xml:space="preserve">non-key </w:t>
      </w:r>
      <w:r w:rsidR="00733678" w:rsidRPr="00A5141E">
        <w:rPr>
          <w:rFonts w:ascii="Arial" w:hAnsi="Arial" w:cs="Arial"/>
          <w:sz w:val="20"/>
        </w:rPr>
        <w:t xml:space="preserve">personnel, </w:t>
      </w:r>
      <w:r w:rsidR="000C3C5C" w:rsidRPr="00A5141E">
        <w:rPr>
          <w:rFonts w:ascii="Arial" w:hAnsi="Arial" w:cs="Arial"/>
          <w:sz w:val="20"/>
        </w:rPr>
        <w:t>locations, etc.)</w:t>
      </w:r>
      <w:r w:rsidR="00C379BC" w:rsidRPr="00A5141E">
        <w:rPr>
          <w:rFonts w:ascii="Arial" w:hAnsi="Arial" w:cs="Arial"/>
          <w:sz w:val="20"/>
        </w:rPr>
        <w:t xml:space="preserve">, </w:t>
      </w:r>
      <w:r w:rsidRPr="00A5141E">
        <w:rPr>
          <w:rFonts w:ascii="Arial" w:hAnsi="Arial" w:cs="Arial"/>
          <w:sz w:val="20"/>
        </w:rPr>
        <w:t>comp</w:t>
      </w:r>
      <w:r w:rsidR="00C107EC" w:rsidRPr="00A5141E">
        <w:rPr>
          <w:rFonts w:ascii="Arial" w:hAnsi="Arial" w:cs="Arial"/>
          <w:sz w:val="20"/>
        </w:rPr>
        <w:t>lete and submit this application</w:t>
      </w:r>
      <w:r w:rsidRPr="00A5141E">
        <w:rPr>
          <w:rFonts w:ascii="Arial" w:hAnsi="Arial" w:cs="Arial"/>
          <w:sz w:val="20"/>
        </w:rPr>
        <w:t>.</w:t>
      </w:r>
      <w:r w:rsidR="00D910C3" w:rsidRPr="00A5141E">
        <w:rPr>
          <w:rFonts w:ascii="Arial" w:hAnsi="Arial" w:cs="Arial"/>
          <w:sz w:val="20"/>
        </w:rPr>
        <w:t xml:space="preserve"> </w:t>
      </w:r>
      <w:r w:rsidR="000A5CF1">
        <w:rPr>
          <w:rFonts w:ascii="Arial" w:hAnsi="Arial" w:cs="Arial"/>
          <w:sz w:val="20"/>
        </w:rPr>
        <w:t xml:space="preserve"> </w:t>
      </w:r>
      <w:r w:rsidR="00F926D9" w:rsidRPr="00A5141E">
        <w:rPr>
          <w:rFonts w:ascii="Arial" w:hAnsi="Arial" w:cs="Arial"/>
          <w:sz w:val="20"/>
        </w:rPr>
        <w:t xml:space="preserve">Multiple personnel modifications can be made on the same form. </w:t>
      </w:r>
      <w:r w:rsidR="00D910C3" w:rsidRPr="00A5141E">
        <w:rPr>
          <w:rFonts w:ascii="Arial" w:hAnsi="Arial" w:cs="Arial"/>
          <w:sz w:val="20"/>
        </w:rPr>
        <w:t>(Changes in administrative contacts do not require this form.)</w:t>
      </w:r>
      <w:r w:rsidR="004D0860" w:rsidRPr="00A5141E">
        <w:rPr>
          <w:rFonts w:ascii="Arial" w:hAnsi="Arial" w:cs="Arial"/>
          <w:sz w:val="20"/>
        </w:rPr>
        <w:t xml:space="preserve">  </w:t>
      </w:r>
      <w:r w:rsidR="004D0860" w:rsidRPr="00560486">
        <w:rPr>
          <w:rFonts w:ascii="Arial" w:hAnsi="Arial" w:cs="Arial"/>
          <w:sz w:val="20"/>
        </w:rPr>
        <w:t>A revised protocol narrative is not required for minor changes.</w:t>
      </w:r>
      <w:r w:rsidR="00A01E66" w:rsidRPr="00A5141E">
        <w:rPr>
          <w:rFonts w:ascii="Arial" w:hAnsi="Arial" w:cs="Arial"/>
          <w:sz w:val="20"/>
        </w:rPr>
        <w:t xml:space="preserve"> </w:t>
      </w:r>
      <w:r w:rsidR="000A5CF1">
        <w:rPr>
          <w:rFonts w:ascii="Arial" w:hAnsi="Arial" w:cs="Arial"/>
          <w:sz w:val="20"/>
        </w:rPr>
        <w:t xml:space="preserve"> </w:t>
      </w:r>
      <w:r w:rsidR="00BB725C">
        <w:rPr>
          <w:rFonts w:ascii="Arial" w:hAnsi="Arial" w:cs="Arial"/>
          <w:sz w:val="20"/>
        </w:rPr>
        <w:t>Refer to the IACUC Policy on Modifications</w:t>
      </w:r>
      <w:r w:rsidR="000A5CF1">
        <w:rPr>
          <w:rFonts w:ascii="Arial" w:hAnsi="Arial" w:cs="Arial"/>
          <w:sz w:val="20"/>
        </w:rPr>
        <w:t xml:space="preserve"> </w:t>
      </w:r>
      <w:r w:rsidR="004C3770" w:rsidRPr="00A5141E">
        <w:rPr>
          <w:rFonts w:ascii="Arial" w:hAnsi="Arial" w:cs="Arial"/>
          <w:sz w:val="20"/>
        </w:rPr>
        <w:t>for more information and submission instructions.</w:t>
      </w:r>
    </w:p>
    <w:p w14:paraId="56E09345" w14:textId="77777777" w:rsidR="000943F2" w:rsidRPr="00A5141E" w:rsidRDefault="000943F2" w:rsidP="000943F2">
      <w:pPr>
        <w:ind w:right="54"/>
        <w:rPr>
          <w:rFonts w:ascii="Arial" w:hAnsi="Arial" w:cs="Arial"/>
          <w:sz w:val="20"/>
        </w:rPr>
      </w:pPr>
    </w:p>
    <w:tbl>
      <w:tblPr>
        <w:tblW w:w="8550" w:type="dxa"/>
        <w:jc w:val="center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  <w:insideH w:val="single" w:sz="12" w:space="0" w:color="FF0000"/>
          <w:insideV w:val="single" w:sz="12" w:space="0" w:color="FF0000"/>
        </w:tblBorders>
        <w:tblLook w:val="01E0" w:firstRow="1" w:lastRow="1" w:firstColumn="1" w:lastColumn="1" w:noHBand="0" w:noVBand="0"/>
      </w:tblPr>
      <w:tblGrid>
        <w:gridCol w:w="8550"/>
      </w:tblGrid>
      <w:tr w:rsidR="000943F2" w:rsidRPr="00A5141E" w14:paraId="14FAE0EB" w14:textId="77777777" w:rsidTr="00C02654">
        <w:trPr>
          <w:trHeight w:val="645"/>
          <w:jc w:val="center"/>
        </w:trPr>
        <w:tc>
          <w:tcPr>
            <w:tcW w:w="8550" w:type="dxa"/>
            <w:shd w:val="clear" w:color="auto" w:fill="auto"/>
            <w:vAlign w:val="center"/>
          </w:tcPr>
          <w:p w14:paraId="007EA133" w14:textId="65275D05" w:rsidR="000943F2" w:rsidRPr="00A5141E" w:rsidRDefault="000943F2" w:rsidP="00A01E66">
            <w:pPr>
              <w:ind w:left="1062" w:right="54" w:hanging="720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NOTE: Changes in key personnel</w:t>
            </w:r>
            <w:r w:rsidR="00DC0BBE" w:rsidRPr="00A5141E">
              <w:rPr>
                <w:rFonts w:ascii="Arial" w:hAnsi="Arial" w:cs="Arial"/>
                <w:sz w:val="20"/>
              </w:rPr>
              <w:t xml:space="preserve"> (i.e., Lead Researcher</w:t>
            </w:r>
            <w:r w:rsidR="00D36B5E">
              <w:rPr>
                <w:rFonts w:ascii="Arial" w:hAnsi="Arial" w:cs="Arial"/>
                <w:sz w:val="20"/>
              </w:rPr>
              <w:t>, the PI</w:t>
            </w:r>
            <w:r w:rsidR="00DC0BBE" w:rsidRPr="00A5141E">
              <w:rPr>
                <w:rFonts w:ascii="Arial" w:hAnsi="Arial" w:cs="Arial"/>
                <w:sz w:val="20"/>
              </w:rPr>
              <w:t>)</w:t>
            </w:r>
            <w:r w:rsidRPr="00A5141E">
              <w:rPr>
                <w:rFonts w:ascii="Arial" w:hAnsi="Arial" w:cs="Arial"/>
                <w:sz w:val="20"/>
              </w:rPr>
              <w:t xml:space="preserve"> </w:t>
            </w:r>
            <w:r w:rsidR="00FF5EB8" w:rsidRPr="00A5141E">
              <w:rPr>
                <w:rFonts w:ascii="Arial" w:hAnsi="Arial" w:cs="Arial"/>
                <w:sz w:val="20"/>
              </w:rPr>
              <w:t xml:space="preserve">cannot be made on this form and must use </w:t>
            </w:r>
            <w:r w:rsidR="00BB725C">
              <w:rPr>
                <w:rFonts w:ascii="Arial" w:hAnsi="Arial" w:cs="Arial"/>
                <w:sz w:val="20"/>
              </w:rPr>
              <w:t>the Significant Modification Request Application.</w:t>
            </w:r>
          </w:p>
        </w:tc>
      </w:tr>
    </w:tbl>
    <w:p w14:paraId="77936478" w14:textId="77777777" w:rsidR="00FF5EB8" w:rsidRPr="00A5141E" w:rsidRDefault="00FF5EB8" w:rsidP="000943F2">
      <w:pPr>
        <w:pStyle w:val="BodyText"/>
        <w:rPr>
          <w:rFonts w:ascii="Arial" w:hAnsi="Arial" w:cs="Arial"/>
          <w:i/>
          <w:color w:val="auto"/>
          <w:sz w:val="20"/>
        </w:rPr>
      </w:pPr>
      <w:bookmarkStart w:id="0" w:name="_GoBack"/>
      <w:bookmarkEnd w:id="0"/>
    </w:p>
    <w:p w14:paraId="6C8257C6" w14:textId="77777777" w:rsidR="000943F2" w:rsidRPr="00A5141E" w:rsidRDefault="000943F2" w:rsidP="000943F2">
      <w:pPr>
        <w:pStyle w:val="BodyText"/>
        <w:rPr>
          <w:rFonts w:ascii="Arial" w:hAnsi="Arial" w:cs="Arial"/>
          <w:i/>
          <w:color w:val="auto"/>
          <w:sz w:val="20"/>
        </w:rPr>
      </w:pPr>
      <w:r w:rsidRPr="00A5141E">
        <w:rPr>
          <w:rFonts w:ascii="Arial" w:hAnsi="Arial" w:cs="Arial"/>
          <w:i/>
          <w:color w:val="auto"/>
          <w:sz w:val="20"/>
        </w:rPr>
        <w:t xml:space="preserve">Place an </w:t>
      </w:r>
      <w:r w:rsidRPr="00A5141E">
        <w:rPr>
          <w:rFonts w:ascii="Arial" w:hAnsi="Arial" w:cs="Arial"/>
          <w:b/>
          <w:i/>
          <w:color w:val="auto"/>
          <w:sz w:val="20"/>
        </w:rPr>
        <w:t>X</w:t>
      </w:r>
      <w:r w:rsidRPr="00A5141E">
        <w:rPr>
          <w:rFonts w:ascii="Arial" w:hAnsi="Arial" w:cs="Arial"/>
          <w:i/>
          <w:color w:val="auto"/>
          <w:sz w:val="20"/>
        </w:rPr>
        <w:t xml:space="preserve"> in the checkboxes that apply to indicate the changes that are being proposed.</w:t>
      </w:r>
    </w:p>
    <w:p w14:paraId="5F6E390B" w14:textId="77777777" w:rsidR="005F70CE" w:rsidRPr="00A5141E" w:rsidRDefault="005F70CE" w:rsidP="000943F2">
      <w:pPr>
        <w:pStyle w:val="BodyText"/>
        <w:rPr>
          <w:rFonts w:ascii="Arial" w:hAnsi="Arial" w:cs="Arial"/>
          <w:i/>
          <w:color w:val="auto"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4860"/>
        <w:gridCol w:w="5583"/>
      </w:tblGrid>
      <w:tr w:rsidR="005F70CE" w:rsidRPr="00A5141E" w14:paraId="1628B30A" w14:textId="77777777" w:rsidTr="00284EF6">
        <w:trPr>
          <w:trHeight w:val="351"/>
        </w:trPr>
        <w:tc>
          <w:tcPr>
            <w:tcW w:w="5310" w:type="dxa"/>
            <w:gridSpan w:val="2"/>
            <w:shd w:val="clear" w:color="auto" w:fill="C6D9F1" w:themeFill="text2" w:themeFillTint="33"/>
            <w:vAlign w:val="center"/>
          </w:tcPr>
          <w:p w14:paraId="228F4D6A" w14:textId="77777777" w:rsidR="005F70CE" w:rsidRPr="00A5141E" w:rsidRDefault="005F70CE" w:rsidP="004C3770">
            <w:pPr>
              <w:rPr>
                <w:rFonts w:ascii="Arial" w:hAnsi="Arial" w:cs="Arial"/>
                <w:b/>
                <w:sz w:val="20"/>
              </w:rPr>
            </w:pPr>
            <w:bookmarkStart w:id="1" w:name="Check31"/>
            <w:r w:rsidRPr="00A5141E">
              <w:rPr>
                <w:rFonts w:ascii="Arial" w:hAnsi="Arial" w:cs="Arial"/>
                <w:b/>
                <w:sz w:val="20"/>
              </w:rPr>
              <w:t>Administrative</w:t>
            </w:r>
          </w:p>
        </w:tc>
        <w:tc>
          <w:tcPr>
            <w:tcW w:w="5583" w:type="dxa"/>
            <w:shd w:val="clear" w:color="auto" w:fill="C6D9F1" w:themeFill="text2" w:themeFillTint="33"/>
            <w:vAlign w:val="center"/>
          </w:tcPr>
          <w:p w14:paraId="6E999CFE" w14:textId="77777777" w:rsidR="005F70CE" w:rsidRPr="00A5141E" w:rsidRDefault="005F70CE" w:rsidP="0089493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i/>
                <w:sz w:val="20"/>
              </w:rPr>
              <w:t>Specify</w:t>
            </w:r>
          </w:p>
        </w:tc>
      </w:tr>
      <w:tr w:rsidR="005F70CE" w:rsidRPr="00A5141E" w14:paraId="17CD9403" w14:textId="77777777" w:rsidTr="00284EF6">
        <w:trPr>
          <w:trHeight w:val="395"/>
        </w:trPr>
        <w:tc>
          <w:tcPr>
            <w:tcW w:w="450" w:type="dxa"/>
            <w:shd w:val="clear" w:color="auto" w:fill="auto"/>
            <w:vAlign w:val="center"/>
          </w:tcPr>
          <w:p w14:paraId="3269365D" w14:textId="226D8090" w:rsidR="005F70CE" w:rsidRPr="00A5141E" w:rsidRDefault="005F70CE" w:rsidP="0089493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486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9575C50" w14:textId="77777777" w:rsidR="005F70CE" w:rsidRPr="00A5141E" w:rsidRDefault="005F70CE" w:rsidP="00894934">
            <w:pPr>
              <w:rPr>
                <w:rFonts w:ascii="Arial" w:hAnsi="Arial" w:cs="Arial"/>
                <w:sz w:val="18"/>
                <w:szCs w:val="18"/>
              </w:rPr>
            </w:pPr>
            <w:r w:rsidRPr="00A5141E">
              <w:rPr>
                <w:rFonts w:ascii="Arial" w:hAnsi="Arial" w:cs="Arial"/>
                <w:sz w:val="20"/>
              </w:rPr>
              <w:t xml:space="preserve">Change in </w:t>
            </w:r>
            <w:r w:rsidR="006D6606" w:rsidRPr="00A5141E">
              <w:rPr>
                <w:rFonts w:ascii="Arial" w:hAnsi="Arial" w:cs="Arial"/>
                <w:sz w:val="20"/>
              </w:rPr>
              <w:t xml:space="preserve">animal </w:t>
            </w:r>
            <w:r w:rsidR="00636D1B" w:rsidRPr="00A5141E">
              <w:rPr>
                <w:rFonts w:ascii="Arial" w:hAnsi="Arial" w:cs="Arial"/>
                <w:sz w:val="20"/>
              </w:rPr>
              <w:t>housing/</w:t>
            </w:r>
            <w:r w:rsidRPr="00A5141E">
              <w:rPr>
                <w:rFonts w:ascii="Arial" w:hAnsi="Arial" w:cs="Arial"/>
                <w:sz w:val="20"/>
              </w:rPr>
              <w:t>procedure/surgery room:</w:t>
            </w:r>
          </w:p>
        </w:tc>
        <w:tc>
          <w:tcPr>
            <w:tcW w:w="5583" w:type="dxa"/>
            <w:shd w:val="clear" w:color="auto" w:fill="auto"/>
            <w:vAlign w:val="center"/>
          </w:tcPr>
          <w:p w14:paraId="777D2A52" w14:textId="4C8E9E7B" w:rsidR="001C3FB3" w:rsidRPr="00A5141E" w:rsidRDefault="001C3FB3" w:rsidP="001C3FB3">
            <w:pPr>
              <w:rPr>
                <w:rFonts w:ascii="Arial" w:hAnsi="Arial" w:cs="Arial"/>
                <w:sz w:val="20"/>
              </w:rPr>
            </w:pPr>
          </w:p>
        </w:tc>
      </w:tr>
      <w:tr w:rsidR="005F70CE" w:rsidRPr="00A5141E" w14:paraId="06AF8562" w14:textId="77777777" w:rsidTr="00284EF6">
        <w:trPr>
          <w:trHeight w:val="449"/>
        </w:trPr>
        <w:tc>
          <w:tcPr>
            <w:tcW w:w="450" w:type="dxa"/>
            <w:shd w:val="clear" w:color="auto" w:fill="auto"/>
            <w:vAlign w:val="center"/>
          </w:tcPr>
          <w:p w14:paraId="44B3F342" w14:textId="50E1EA51" w:rsidR="005F70CE" w:rsidRPr="00A5141E" w:rsidRDefault="005F70CE" w:rsidP="0089493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4687FF59" w14:textId="6E538972" w:rsidR="005F70CE" w:rsidRPr="00A5141E" w:rsidRDefault="005F70CE" w:rsidP="00894934">
            <w:pPr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Change</w:t>
            </w:r>
            <w:r w:rsidR="00D36B5E">
              <w:rPr>
                <w:rFonts w:ascii="Arial" w:hAnsi="Arial" w:cs="Arial"/>
                <w:sz w:val="20"/>
              </w:rPr>
              <w:t>/Addition</w:t>
            </w:r>
            <w:r w:rsidRPr="00A5141E">
              <w:rPr>
                <w:rFonts w:ascii="Arial" w:hAnsi="Arial" w:cs="Arial"/>
                <w:sz w:val="20"/>
              </w:rPr>
              <w:t xml:space="preserve"> in funding source:</w:t>
            </w:r>
          </w:p>
        </w:tc>
        <w:tc>
          <w:tcPr>
            <w:tcW w:w="5583" w:type="dxa"/>
            <w:shd w:val="clear" w:color="auto" w:fill="auto"/>
            <w:vAlign w:val="center"/>
          </w:tcPr>
          <w:p w14:paraId="3EB6D253" w14:textId="01B500C5" w:rsidR="00911599" w:rsidRPr="00A5141E" w:rsidRDefault="00911599" w:rsidP="00427050">
            <w:pPr>
              <w:rPr>
                <w:rFonts w:ascii="Arial" w:hAnsi="Arial" w:cs="Arial"/>
                <w:sz w:val="20"/>
              </w:rPr>
            </w:pPr>
          </w:p>
        </w:tc>
      </w:tr>
      <w:tr w:rsidR="005F70CE" w:rsidRPr="00A5141E" w14:paraId="6D558866" w14:textId="77777777" w:rsidTr="00284EF6">
        <w:trPr>
          <w:trHeight w:val="351"/>
        </w:trPr>
        <w:tc>
          <w:tcPr>
            <w:tcW w:w="450" w:type="dxa"/>
            <w:shd w:val="clear" w:color="auto" w:fill="auto"/>
            <w:vAlign w:val="center"/>
          </w:tcPr>
          <w:p w14:paraId="169CC22B" w14:textId="77777777" w:rsidR="005F70CE" w:rsidRPr="00A5141E" w:rsidRDefault="005F70CE" w:rsidP="0089493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16D19CA1" w14:textId="77777777" w:rsidR="005F70CE" w:rsidRPr="00A5141E" w:rsidRDefault="005F70CE" w:rsidP="00894934">
            <w:pPr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Change in contact information</w:t>
            </w:r>
            <w:r w:rsidR="004F0CAF" w:rsidRPr="00A5141E">
              <w:rPr>
                <w:rFonts w:ascii="Arial" w:hAnsi="Arial" w:cs="Arial"/>
                <w:sz w:val="20"/>
              </w:rPr>
              <w:t xml:space="preserve"> of Lead Researcher</w:t>
            </w:r>
            <w:r w:rsidRPr="00A5141E">
              <w:rPr>
                <w:rFonts w:ascii="Arial" w:hAnsi="Arial" w:cs="Arial"/>
                <w:sz w:val="20"/>
              </w:rPr>
              <w:t>:</w:t>
            </w:r>
          </w:p>
          <w:p w14:paraId="02727807" w14:textId="77777777" w:rsidR="005F70CE" w:rsidRPr="00A5141E" w:rsidRDefault="005F70CE" w:rsidP="00894934">
            <w:pPr>
              <w:jc w:val="right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i/>
                <w:sz w:val="18"/>
                <w:szCs w:val="18"/>
              </w:rPr>
              <w:t>(e.g., mailing address, phone numbers, email, etc.)</w:t>
            </w:r>
          </w:p>
        </w:tc>
        <w:tc>
          <w:tcPr>
            <w:tcW w:w="5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73461C" w14:textId="77777777" w:rsidR="005F70CE" w:rsidRPr="00A5141E" w:rsidRDefault="005F70CE" w:rsidP="00894934">
            <w:pPr>
              <w:rPr>
                <w:rFonts w:ascii="Arial" w:hAnsi="Arial" w:cs="Arial"/>
                <w:sz w:val="20"/>
              </w:rPr>
            </w:pPr>
          </w:p>
        </w:tc>
      </w:tr>
      <w:bookmarkEnd w:id="1"/>
      <w:tr w:rsidR="005F70CE" w:rsidRPr="00A5141E" w14:paraId="2C53F8E5" w14:textId="77777777" w:rsidTr="00381636">
        <w:trPr>
          <w:trHeight w:val="440"/>
        </w:trPr>
        <w:tc>
          <w:tcPr>
            <w:tcW w:w="450" w:type="dxa"/>
            <w:shd w:val="clear" w:color="auto" w:fill="auto"/>
            <w:vAlign w:val="center"/>
          </w:tcPr>
          <w:p w14:paraId="055E94F0" w14:textId="774DDC59" w:rsidR="005F70CE" w:rsidRPr="00A5141E" w:rsidRDefault="005F70CE" w:rsidP="0089493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0443" w:type="dxa"/>
            <w:gridSpan w:val="2"/>
            <w:shd w:val="pct10" w:color="auto" w:fill="auto"/>
            <w:vAlign w:val="center"/>
          </w:tcPr>
          <w:p w14:paraId="1884739C" w14:textId="6333C16C" w:rsidR="005F70CE" w:rsidRPr="001F6CFF" w:rsidRDefault="005F70CE" w:rsidP="001C3FB3">
            <w:pPr>
              <w:pStyle w:val="p1"/>
            </w:pPr>
            <w:r w:rsidRPr="00A5141E">
              <w:rPr>
                <w:rFonts w:ascii="Arial" w:hAnsi="Arial" w:cs="Arial"/>
                <w:sz w:val="20"/>
              </w:rPr>
              <w:t>Other (describe):</w:t>
            </w:r>
            <w:r w:rsidR="0035382F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5F70CE" w:rsidRPr="00A5141E" w14:paraId="4F02E24D" w14:textId="77777777" w:rsidTr="00894934">
        <w:trPr>
          <w:gridBefore w:val="1"/>
          <w:wBefore w:w="450" w:type="dxa"/>
          <w:trHeight w:val="351"/>
        </w:trPr>
        <w:tc>
          <w:tcPr>
            <w:tcW w:w="10443" w:type="dxa"/>
            <w:gridSpan w:val="2"/>
            <w:shd w:val="clear" w:color="auto" w:fill="auto"/>
            <w:vAlign w:val="center"/>
          </w:tcPr>
          <w:p w14:paraId="5A48C5BB" w14:textId="4C61A48E" w:rsidR="001C3FB3" w:rsidRPr="00634102" w:rsidRDefault="001C3FB3" w:rsidP="001C3FB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634102">
              <w:rPr>
                <w:rFonts w:ascii="Arial" w:hAnsi="Arial" w:cs="Arial"/>
                <w:b/>
                <w:sz w:val="20"/>
                <w:szCs w:val="20"/>
                <w:u w:val="single"/>
              </w:rPr>
              <w:t>Description</w:t>
            </w:r>
            <w:r w:rsidRPr="0063410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2C803F23" w14:textId="77777777" w:rsidR="001C3FB3" w:rsidRPr="00A5141E" w:rsidRDefault="001C3FB3" w:rsidP="000A5CF1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CB093D7" w14:textId="77777777" w:rsidR="00523223" w:rsidRPr="00A5141E" w:rsidRDefault="00523223" w:rsidP="000943F2">
      <w:pPr>
        <w:ind w:right="1224"/>
        <w:rPr>
          <w:rFonts w:ascii="Arial" w:hAnsi="Arial" w:cs="Arial"/>
          <w:b/>
          <w:sz w:val="20"/>
        </w:rPr>
      </w:pP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990"/>
        <w:gridCol w:w="2453"/>
        <w:gridCol w:w="3354"/>
        <w:gridCol w:w="3643"/>
      </w:tblGrid>
      <w:tr w:rsidR="000943F2" w:rsidRPr="00A5141E" w14:paraId="5C57810A" w14:textId="77777777" w:rsidTr="00C554C1">
        <w:trPr>
          <w:trHeight w:val="351"/>
        </w:trPr>
        <w:tc>
          <w:tcPr>
            <w:tcW w:w="10890" w:type="dxa"/>
            <w:gridSpan w:val="5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5D248036" w14:textId="77777777" w:rsidR="000943F2" w:rsidRPr="00A5141E" w:rsidRDefault="000943F2" w:rsidP="004C3770">
            <w:pPr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b/>
                <w:sz w:val="20"/>
              </w:rPr>
              <w:t>Personnel</w:t>
            </w:r>
          </w:p>
        </w:tc>
      </w:tr>
      <w:tr w:rsidR="000943F2" w:rsidRPr="00A5141E" w14:paraId="21F60510" w14:textId="77777777" w:rsidTr="00381636">
        <w:trPr>
          <w:trHeight w:val="422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FE4C47" w14:textId="77777777" w:rsidR="000943F2" w:rsidRPr="00A5141E" w:rsidRDefault="000943F2" w:rsidP="00E07E8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04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6DC10BFE" w14:textId="77777777" w:rsidR="000943F2" w:rsidRPr="00A5141E" w:rsidRDefault="00DC0BBE" w:rsidP="004D0707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Delete</w:t>
            </w:r>
            <w:r w:rsidR="000943F2" w:rsidRPr="00A5141E">
              <w:rPr>
                <w:rFonts w:ascii="Arial" w:hAnsi="Arial" w:cs="Arial"/>
                <w:sz w:val="20"/>
              </w:rPr>
              <w:t xml:space="preserve"> personnel</w:t>
            </w:r>
          </w:p>
        </w:tc>
      </w:tr>
      <w:tr w:rsidR="004D0707" w:rsidRPr="00A5141E" w14:paraId="6B314CF2" w14:textId="77777777" w:rsidTr="005475ED">
        <w:trPr>
          <w:gridBefore w:val="1"/>
          <w:wBefore w:w="450" w:type="dxa"/>
          <w:trHeight w:val="269"/>
        </w:trPr>
        <w:tc>
          <w:tcPr>
            <w:tcW w:w="99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762CFEF7" w14:textId="77777777" w:rsidR="004D0707" w:rsidRPr="00A5141E" w:rsidRDefault="004D0707" w:rsidP="004D0707">
            <w:pPr>
              <w:spacing w:before="60" w:after="60"/>
              <w:jc w:val="right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Name:</w:t>
            </w:r>
          </w:p>
        </w:tc>
        <w:tc>
          <w:tcPr>
            <w:tcW w:w="945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3E46DD" w14:textId="77777777" w:rsidR="004D0707" w:rsidRPr="00A5141E" w:rsidRDefault="004D0707" w:rsidP="00E07E82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16F28" w:rsidRPr="00A5141E" w14:paraId="5E29B5D6" w14:textId="77777777" w:rsidTr="00381636">
        <w:trPr>
          <w:trHeight w:val="422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61D6C0" w14:textId="77777777" w:rsidR="00E16F28" w:rsidRPr="00A5141E" w:rsidRDefault="00E16F28" w:rsidP="003F63B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04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0D7860E4" w14:textId="77777777" w:rsidR="00E16F28" w:rsidRPr="00A5141E" w:rsidRDefault="00E16F28" w:rsidP="003F63B4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Change Emergency Contact:</w:t>
            </w:r>
          </w:p>
        </w:tc>
      </w:tr>
      <w:tr w:rsidR="00E16F28" w:rsidRPr="00A5141E" w14:paraId="1FBB094C" w14:textId="77777777" w:rsidTr="005475ED">
        <w:trPr>
          <w:gridBefore w:val="1"/>
          <w:wBefore w:w="450" w:type="dxa"/>
          <w:trHeight w:val="269"/>
        </w:trPr>
        <w:tc>
          <w:tcPr>
            <w:tcW w:w="3443" w:type="dxa"/>
            <w:gridSpan w:val="2"/>
            <w:shd w:val="pct10" w:color="auto" w:fill="auto"/>
            <w:vAlign w:val="center"/>
          </w:tcPr>
          <w:p w14:paraId="0131B6A0" w14:textId="77777777" w:rsidR="00E16F28" w:rsidRPr="00A5141E" w:rsidRDefault="00E16F28" w:rsidP="003F63B4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b/>
                <w:sz w:val="20"/>
              </w:rPr>
              <w:t>Name</w:t>
            </w:r>
          </w:p>
        </w:tc>
        <w:tc>
          <w:tcPr>
            <w:tcW w:w="3354" w:type="dxa"/>
            <w:shd w:val="pct10" w:color="auto" w:fill="auto"/>
            <w:vAlign w:val="center"/>
          </w:tcPr>
          <w:p w14:paraId="6B37D078" w14:textId="29144601" w:rsidR="00E16F28" w:rsidRPr="00A5141E" w:rsidRDefault="00D36B5E" w:rsidP="00D36B5E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</w:rPr>
            </w:pPr>
            <w:r w:rsidRPr="00D36B5E">
              <w:rPr>
                <w:rFonts w:ascii="Arial" w:hAnsi="Arial" w:cs="Arial"/>
                <w:b/>
                <w:sz w:val="20"/>
              </w:rPr>
              <w:t>Chapman University</w:t>
            </w:r>
            <w:r w:rsidR="00E16F28" w:rsidRPr="00A5141E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e</w:t>
            </w:r>
            <w:r w:rsidR="00E16F28" w:rsidRPr="00A5141E">
              <w:rPr>
                <w:rFonts w:ascii="Arial" w:hAnsi="Arial" w:cs="Arial"/>
                <w:b/>
                <w:sz w:val="20"/>
              </w:rPr>
              <w:t>mail</w:t>
            </w:r>
          </w:p>
        </w:tc>
        <w:tc>
          <w:tcPr>
            <w:tcW w:w="3643" w:type="dxa"/>
            <w:shd w:val="pct10" w:color="auto" w:fill="auto"/>
            <w:vAlign w:val="center"/>
          </w:tcPr>
          <w:p w14:paraId="57457C36" w14:textId="77777777" w:rsidR="00E16F28" w:rsidRPr="00A5141E" w:rsidRDefault="00E16F28" w:rsidP="003F63B4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</w:rPr>
            </w:pPr>
            <w:r w:rsidRPr="00A5141E">
              <w:rPr>
                <w:rFonts w:ascii="Arial" w:hAnsi="Arial" w:cs="Arial"/>
                <w:b/>
                <w:sz w:val="20"/>
              </w:rPr>
              <w:t>After-hours Phone #</w:t>
            </w:r>
          </w:p>
        </w:tc>
      </w:tr>
      <w:tr w:rsidR="00E16F28" w:rsidRPr="00A5141E" w14:paraId="3C5C3A85" w14:textId="77777777" w:rsidTr="00FA1F06">
        <w:trPr>
          <w:gridBefore w:val="1"/>
          <w:wBefore w:w="450" w:type="dxa"/>
          <w:trHeight w:val="404"/>
        </w:trPr>
        <w:tc>
          <w:tcPr>
            <w:tcW w:w="3443" w:type="dxa"/>
            <w:gridSpan w:val="2"/>
            <w:shd w:val="clear" w:color="auto" w:fill="auto"/>
            <w:vAlign w:val="center"/>
          </w:tcPr>
          <w:p w14:paraId="65606EBE" w14:textId="77777777" w:rsidR="00E16F28" w:rsidRPr="00A5141E" w:rsidRDefault="00E16F28" w:rsidP="003F63B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54" w:type="dxa"/>
            <w:shd w:val="clear" w:color="auto" w:fill="auto"/>
            <w:vAlign w:val="center"/>
          </w:tcPr>
          <w:p w14:paraId="3F854976" w14:textId="77777777" w:rsidR="00E16F28" w:rsidRPr="00A5141E" w:rsidRDefault="00E16F28" w:rsidP="003F63B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643" w:type="dxa"/>
            <w:shd w:val="clear" w:color="auto" w:fill="auto"/>
            <w:vAlign w:val="center"/>
          </w:tcPr>
          <w:p w14:paraId="776016EB" w14:textId="77777777" w:rsidR="00E16F28" w:rsidRPr="00A5141E" w:rsidRDefault="00E16F28" w:rsidP="003F63B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93DD19D" w14:textId="77777777" w:rsidR="005F70CE" w:rsidRPr="00A5141E" w:rsidRDefault="005F70CE" w:rsidP="000943F2">
      <w:pPr>
        <w:ind w:right="1224"/>
        <w:rPr>
          <w:rFonts w:ascii="Arial" w:hAnsi="Arial" w:cs="Arial"/>
          <w:sz w:val="20"/>
        </w:rPr>
      </w:pP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10440"/>
      </w:tblGrid>
      <w:tr w:rsidR="003D1635" w:rsidRPr="00A5141E" w14:paraId="7DCE0743" w14:textId="77777777" w:rsidTr="00381636">
        <w:trPr>
          <w:trHeight w:val="422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F50F3" w14:textId="6EB24DBA" w:rsidR="003D1635" w:rsidRPr="00A5141E" w:rsidRDefault="005F70CE" w:rsidP="003F63B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5141E">
              <w:rPr>
                <w:rFonts w:ascii="Arial" w:hAnsi="Arial" w:cs="Arial"/>
                <w:b/>
                <w:sz w:val="28"/>
                <w:szCs w:val="28"/>
              </w:rPr>
              <w:br w:type="page"/>
            </w:r>
          </w:p>
        </w:tc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10" w:color="auto" w:fill="auto"/>
            <w:vAlign w:val="center"/>
          </w:tcPr>
          <w:p w14:paraId="61F136BE" w14:textId="77777777" w:rsidR="003D1635" w:rsidRPr="00A5141E" w:rsidRDefault="003D1635" w:rsidP="003F63B4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Add personnel</w:t>
            </w:r>
          </w:p>
        </w:tc>
      </w:tr>
      <w:tr w:rsidR="003D1635" w:rsidRPr="00A5141E" w14:paraId="77D8B2E7" w14:textId="77777777" w:rsidTr="00284EF6">
        <w:trPr>
          <w:gridBefore w:val="1"/>
          <w:wBefore w:w="450" w:type="dxa"/>
          <w:trHeight w:val="2420"/>
        </w:trPr>
        <w:tc>
          <w:tcPr>
            <w:tcW w:w="10440" w:type="dxa"/>
            <w:shd w:val="pct10" w:color="auto" w:fill="auto"/>
            <w:vAlign w:val="center"/>
          </w:tcPr>
          <w:p w14:paraId="63F99949" w14:textId="77777777" w:rsidR="003D1635" w:rsidRPr="00A5141E" w:rsidRDefault="003D1635" w:rsidP="003F63B4">
            <w:pPr>
              <w:ind w:right="54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A5141E">
              <w:rPr>
                <w:rFonts w:ascii="Arial" w:hAnsi="Arial" w:cs="Arial"/>
                <w:b/>
                <w:i/>
                <w:sz w:val="18"/>
                <w:szCs w:val="18"/>
              </w:rPr>
              <w:lastRenderedPageBreak/>
              <w:t xml:space="preserve">Requirements: </w:t>
            </w:r>
          </w:p>
          <w:p w14:paraId="797A80C6" w14:textId="2A26CE64" w:rsidR="003D1635" w:rsidRPr="00A5141E" w:rsidRDefault="00BB725C" w:rsidP="003F63B4">
            <w:pPr>
              <w:numPr>
                <w:ilvl w:val="0"/>
                <w:numId w:val="6"/>
              </w:numPr>
              <w:spacing w:before="60" w:after="60"/>
              <w:ind w:right="58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  <w:u w:val="single"/>
              </w:rPr>
              <w:t>Chapman</w:t>
            </w:r>
            <w:r w:rsidR="003D1635" w:rsidRPr="00A5141E">
              <w:rPr>
                <w:rFonts w:ascii="Arial" w:hAnsi="Arial" w:cs="Arial"/>
                <w:i/>
                <w:sz w:val="18"/>
                <w:szCs w:val="18"/>
                <w:u w:val="single"/>
              </w:rPr>
              <w:t xml:space="preserve"> Email Address</w:t>
            </w:r>
            <w:r w:rsidR="003D1635" w:rsidRPr="00A5141E">
              <w:rPr>
                <w:rFonts w:ascii="Arial" w:hAnsi="Arial" w:cs="Arial"/>
                <w:i/>
                <w:sz w:val="18"/>
                <w:szCs w:val="18"/>
              </w:rPr>
              <w:br/>
              <w:t xml:space="preserve">A </w:t>
            </w:r>
            <w:r>
              <w:rPr>
                <w:rFonts w:ascii="Arial" w:hAnsi="Arial" w:cs="Arial"/>
                <w:i/>
                <w:sz w:val="18"/>
                <w:szCs w:val="18"/>
              </w:rPr>
              <w:t>Chapman</w:t>
            </w:r>
            <w:r w:rsidR="003D1635" w:rsidRPr="00A5141E">
              <w:rPr>
                <w:rFonts w:ascii="Arial" w:hAnsi="Arial" w:cs="Arial"/>
                <w:i/>
                <w:sz w:val="18"/>
                <w:szCs w:val="18"/>
              </w:rPr>
              <w:t xml:space="preserve"> email address must be established so that CITI training can be verified. </w:t>
            </w:r>
          </w:p>
          <w:p w14:paraId="6BAB2469" w14:textId="0AEADD4F" w:rsidR="003D1635" w:rsidRPr="00A5141E" w:rsidRDefault="003D1635" w:rsidP="003F63B4">
            <w:pPr>
              <w:numPr>
                <w:ilvl w:val="0"/>
                <w:numId w:val="6"/>
              </w:numPr>
              <w:spacing w:before="60" w:after="60"/>
              <w:ind w:right="58"/>
              <w:rPr>
                <w:rFonts w:ascii="Arial" w:hAnsi="Arial" w:cs="Arial"/>
                <w:i/>
                <w:sz w:val="18"/>
                <w:szCs w:val="18"/>
              </w:rPr>
            </w:pPr>
            <w:r w:rsidRPr="00A5141E">
              <w:rPr>
                <w:rFonts w:ascii="Arial" w:hAnsi="Arial" w:cs="Arial"/>
                <w:i/>
                <w:sz w:val="18"/>
                <w:szCs w:val="18"/>
                <w:u w:val="single"/>
              </w:rPr>
              <w:t>CITI Basic Training</w:t>
            </w:r>
            <w:r w:rsidRPr="00A5141E">
              <w:rPr>
                <w:rFonts w:ascii="Arial" w:hAnsi="Arial" w:cs="Arial"/>
                <w:i/>
                <w:sz w:val="18"/>
                <w:szCs w:val="18"/>
                <w:u w:val="single"/>
              </w:rPr>
              <w:br/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 xml:space="preserve">Login </w:t>
            </w:r>
            <w:r w:rsidR="007818C3">
              <w:rPr>
                <w:rFonts w:ascii="Arial" w:hAnsi="Arial" w:cs="Arial"/>
                <w:i/>
                <w:sz w:val="18"/>
                <w:szCs w:val="18"/>
              </w:rPr>
              <w:t>to the</w:t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hyperlink r:id="rId8" w:history="1">
              <w:r w:rsidRPr="00A5141E">
                <w:rPr>
                  <w:rStyle w:val="Hyperlink"/>
                  <w:rFonts w:ascii="Arial" w:hAnsi="Arial" w:cs="Arial"/>
                  <w:i/>
                  <w:sz w:val="18"/>
                  <w:szCs w:val="18"/>
                </w:rPr>
                <w:t>CITI w</w:t>
              </w:r>
              <w:r w:rsidRPr="00A5141E">
                <w:rPr>
                  <w:rStyle w:val="Hyperlink"/>
                  <w:rFonts w:ascii="Arial" w:hAnsi="Arial" w:cs="Arial"/>
                  <w:i/>
                  <w:sz w:val="18"/>
                  <w:szCs w:val="18"/>
                </w:rPr>
                <w:t>e</w:t>
              </w:r>
              <w:r w:rsidRPr="00A5141E">
                <w:rPr>
                  <w:rStyle w:val="Hyperlink"/>
                  <w:rFonts w:ascii="Arial" w:hAnsi="Arial" w:cs="Arial"/>
                  <w:i/>
                  <w:sz w:val="18"/>
                  <w:szCs w:val="18"/>
                </w:rPr>
                <w:t>bsite</w:t>
              </w:r>
            </w:hyperlink>
            <w:r w:rsidR="000A5CF1">
              <w:rPr>
                <w:rFonts w:ascii="Arial" w:hAnsi="Arial" w:cs="Arial"/>
                <w:i/>
                <w:sz w:val="18"/>
                <w:szCs w:val="18"/>
              </w:rPr>
              <w:t>;</w:t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 xml:space="preserve"> then enroll and complete </w:t>
            </w:r>
            <w:r w:rsidR="00BE7969" w:rsidRPr="00A5141E">
              <w:rPr>
                <w:rFonts w:ascii="Arial" w:hAnsi="Arial" w:cs="Arial"/>
                <w:i/>
                <w:sz w:val="18"/>
                <w:szCs w:val="18"/>
              </w:rPr>
              <w:t>the basic training</w:t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BE7969" w:rsidRPr="00A5141E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>and any other additional modules as required</w:t>
            </w:r>
            <w:r w:rsidR="00BE7969" w:rsidRPr="00A5141E">
              <w:rPr>
                <w:rFonts w:ascii="Arial" w:hAnsi="Arial" w:cs="Arial"/>
                <w:i/>
                <w:sz w:val="18"/>
                <w:szCs w:val="18"/>
              </w:rPr>
              <w:t>)</w:t>
            </w:r>
            <w:r w:rsidRPr="00A5141E">
              <w:rPr>
                <w:rFonts w:ascii="Arial" w:hAnsi="Arial" w:cs="Arial"/>
                <w:i/>
                <w:sz w:val="18"/>
                <w:szCs w:val="18"/>
              </w:rPr>
              <w:t xml:space="preserve">. </w:t>
            </w:r>
            <w:r w:rsidR="00BB725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</w:p>
          <w:p w14:paraId="1FA0D359" w14:textId="475A8C79" w:rsidR="003D1635" w:rsidRPr="00A5141E" w:rsidRDefault="00D36B5E" w:rsidP="00D36B5E">
            <w:pPr>
              <w:numPr>
                <w:ilvl w:val="0"/>
                <w:numId w:val="6"/>
              </w:numPr>
              <w:spacing w:before="60" w:after="60"/>
              <w:ind w:right="58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  <w:u w:val="single"/>
              </w:rPr>
              <w:t xml:space="preserve">RASQ and </w:t>
            </w:r>
            <w:r w:rsidR="003D1635" w:rsidRPr="00A5141E">
              <w:rPr>
                <w:rFonts w:ascii="Arial" w:hAnsi="Arial" w:cs="Arial"/>
                <w:i/>
                <w:sz w:val="18"/>
                <w:szCs w:val="18"/>
                <w:u w:val="single"/>
              </w:rPr>
              <w:t>LAOHP Questionnaire</w:t>
            </w:r>
            <w:r>
              <w:rPr>
                <w:rFonts w:ascii="Arial" w:hAnsi="Arial" w:cs="Arial"/>
                <w:i/>
                <w:sz w:val="18"/>
                <w:szCs w:val="18"/>
                <w:u w:val="single"/>
              </w:rPr>
              <w:t>s</w:t>
            </w:r>
            <w:r w:rsidR="00BB725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BB725C">
              <w:rPr>
                <w:rFonts w:ascii="Arial" w:hAnsi="Arial" w:cs="Arial"/>
                <w:i/>
                <w:sz w:val="18"/>
                <w:szCs w:val="18"/>
              </w:rPr>
              <w:br/>
              <w:t xml:space="preserve">Submit the </w:t>
            </w:r>
            <w:r>
              <w:rPr>
                <w:rFonts w:ascii="Arial" w:hAnsi="Arial" w:cs="Arial"/>
                <w:i/>
                <w:sz w:val="18"/>
                <w:szCs w:val="18"/>
              </w:rPr>
              <w:t>RASQ</w:t>
            </w:r>
            <w:r w:rsidR="00BB725C">
              <w:rPr>
                <w:rFonts w:ascii="Arial" w:hAnsi="Arial" w:cs="Arial"/>
                <w:i/>
                <w:sz w:val="18"/>
                <w:szCs w:val="18"/>
              </w:rPr>
              <w:t xml:space="preserve"> Questionnaire. </w:t>
            </w:r>
            <w:r w:rsidR="003D1635" w:rsidRPr="00A5141E">
              <w:rPr>
                <w:rFonts w:ascii="Arial" w:hAnsi="Arial" w:cs="Arial"/>
                <w:i/>
                <w:sz w:val="18"/>
                <w:szCs w:val="18"/>
              </w:rPr>
              <w:t>(This needs to be updated annually.)</w:t>
            </w:r>
          </w:p>
        </w:tc>
      </w:tr>
    </w:tbl>
    <w:p w14:paraId="4F544340" w14:textId="77777777" w:rsidR="005475ED" w:rsidRPr="00A5141E" w:rsidRDefault="005475ED" w:rsidP="000943F2">
      <w:pPr>
        <w:rPr>
          <w:rFonts w:ascii="Arial" w:hAnsi="Arial" w:cs="Arial"/>
          <w:i/>
          <w:sz w:val="20"/>
          <w:szCs w:val="20"/>
        </w:rPr>
      </w:pPr>
    </w:p>
    <w:p w14:paraId="6EA4C77D" w14:textId="77777777" w:rsidR="000943F2" w:rsidRPr="00A5141E" w:rsidRDefault="003D1635" w:rsidP="000943F2">
      <w:pPr>
        <w:rPr>
          <w:rFonts w:ascii="Arial" w:hAnsi="Arial" w:cs="Arial"/>
          <w:i/>
          <w:sz w:val="20"/>
          <w:szCs w:val="20"/>
        </w:rPr>
      </w:pPr>
      <w:r w:rsidRPr="00A5141E">
        <w:rPr>
          <w:rFonts w:ascii="Arial" w:hAnsi="Arial" w:cs="Arial"/>
          <w:i/>
          <w:sz w:val="20"/>
          <w:szCs w:val="20"/>
        </w:rPr>
        <w:t xml:space="preserve">For personnel additions, </w:t>
      </w:r>
      <w:r w:rsidR="00C0601F" w:rsidRPr="00A5141E">
        <w:rPr>
          <w:rFonts w:ascii="Arial" w:hAnsi="Arial" w:cs="Arial"/>
          <w:i/>
          <w:sz w:val="20"/>
          <w:szCs w:val="20"/>
        </w:rPr>
        <w:t xml:space="preserve">complete </w:t>
      </w:r>
      <w:r w:rsidR="00C554C1" w:rsidRPr="00A5141E">
        <w:rPr>
          <w:rFonts w:ascii="Arial" w:hAnsi="Arial" w:cs="Arial"/>
          <w:i/>
          <w:sz w:val="20"/>
          <w:szCs w:val="20"/>
        </w:rPr>
        <w:t>Section</w:t>
      </w:r>
      <w:r w:rsidR="00523223" w:rsidRPr="00A5141E">
        <w:rPr>
          <w:rFonts w:ascii="Arial" w:hAnsi="Arial" w:cs="Arial"/>
          <w:i/>
          <w:sz w:val="20"/>
          <w:szCs w:val="20"/>
        </w:rPr>
        <w:t>s</w:t>
      </w:r>
      <w:r w:rsidR="00C554C1" w:rsidRPr="00A5141E">
        <w:rPr>
          <w:rFonts w:ascii="Arial" w:hAnsi="Arial" w:cs="Arial"/>
          <w:i/>
          <w:sz w:val="20"/>
          <w:szCs w:val="20"/>
        </w:rPr>
        <w:t xml:space="preserve"> F and 9</w:t>
      </w:r>
      <w:r w:rsidR="00C0601F" w:rsidRPr="00A5141E">
        <w:rPr>
          <w:rFonts w:ascii="Arial" w:hAnsi="Arial" w:cs="Arial"/>
          <w:i/>
          <w:sz w:val="20"/>
          <w:szCs w:val="20"/>
        </w:rPr>
        <w:t xml:space="preserve"> </w:t>
      </w:r>
      <w:r w:rsidR="005E280F" w:rsidRPr="00A5141E">
        <w:rPr>
          <w:rFonts w:ascii="Arial" w:hAnsi="Arial" w:cs="Arial"/>
          <w:i/>
          <w:sz w:val="20"/>
          <w:szCs w:val="20"/>
        </w:rPr>
        <w:t xml:space="preserve">below </w:t>
      </w:r>
      <w:r w:rsidR="00C554C1" w:rsidRPr="00A5141E">
        <w:rPr>
          <w:rFonts w:ascii="Arial" w:hAnsi="Arial" w:cs="Arial"/>
          <w:i/>
          <w:sz w:val="20"/>
          <w:szCs w:val="20"/>
        </w:rPr>
        <w:t>for</w:t>
      </w:r>
      <w:r w:rsidR="00C760FB" w:rsidRPr="00A5141E">
        <w:rPr>
          <w:rFonts w:ascii="Arial" w:hAnsi="Arial" w:cs="Arial"/>
          <w:i/>
          <w:sz w:val="20"/>
          <w:szCs w:val="20"/>
        </w:rPr>
        <w:t xml:space="preserve"> the newly added personnel</w:t>
      </w:r>
      <w:r w:rsidR="00A353E6" w:rsidRPr="00A5141E">
        <w:rPr>
          <w:rFonts w:ascii="Arial" w:hAnsi="Arial" w:cs="Arial"/>
          <w:i/>
          <w:sz w:val="20"/>
          <w:szCs w:val="20"/>
        </w:rPr>
        <w:t xml:space="preserve">: </w:t>
      </w:r>
      <w:r w:rsidR="000943F2" w:rsidRPr="00A5141E">
        <w:rPr>
          <w:rFonts w:ascii="Arial" w:hAnsi="Arial" w:cs="Arial"/>
          <w:i/>
          <w:sz w:val="20"/>
          <w:szCs w:val="20"/>
        </w:rPr>
        <w:t xml:space="preserve"> </w:t>
      </w:r>
    </w:p>
    <w:p w14:paraId="4285ED10" w14:textId="77777777" w:rsidR="00C760FB" w:rsidRPr="00A5141E" w:rsidRDefault="00C760FB" w:rsidP="00C760FB">
      <w:pPr>
        <w:rPr>
          <w:rFonts w:ascii="Arial" w:hAnsi="Arial" w:cs="Arial"/>
          <w:sz w:val="20"/>
          <w:szCs w:val="20"/>
        </w:rPr>
      </w:pP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4590"/>
        <w:gridCol w:w="2970"/>
        <w:gridCol w:w="720"/>
        <w:gridCol w:w="720"/>
        <w:gridCol w:w="720"/>
        <w:gridCol w:w="720"/>
      </w:tblGrid>
      <w:tr w:rsidR="00523223" w:rsidRPr="00A5141E" w14:paraId="204F5A2C" w14:textId="77777777" w:rsidTr="00381636">
        <w:trPr>
          <w:trHeight w:val="413"/>
        </w:trPr>
        <w:tc>
          <w:tcPr>
            <w:tcW w:w="10890" w:type="dxa"/>
            <w:gridSpan w:val="7"/>
            <w:shd w:val="pct10" w:color="auto" w:fill="auto"/>
            <w:vAlign w:val="center"/>
          </w:tcPr>
          <w:p w14:paraId="26E452F5" w14:textId="77777777" w:rsidR="00523223" w:rsidRPr="00A5141E" w:rsidRDefault="00523223" w:rsidP="00894934">
            <w:pPr>
              <w:jc w:val="center"/>
              <w:rPr>
                <w:rFonts w:ascii="Arial" w:hAnsi="Arial" w:cs="Arial"/>
                <w:i/>
                <w:sz w:val="20"/>
              </w:rPr>
            </w:pPr>
            <w:r w:rsidRPr="00A5141E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sonnel cannot handle animals until they have completed all requirements and been officially added to the protocol.</w:t>
            </w:r>
          </w:p>
        </w:tc>
      </w:tr>
      <w:tr w:rsidR="00C760FB" w:rsidRPr="00A5141E" w14:paraId="68E29F73" w14:textId="77777777" w:rsidTr="00381636">
        <w:trPr>
          <w:trHeight w:val="431"/>
        </w:trPr>
        <w:tc>
          <w:tcPr>
            <w:tcW w:w="10890" w:type="dxa"/>
            <w:gridSpan w:val="7"/>
            <w:shd w:val="pct10" w:color="auto" w:fill="auto"/>
            <w:vAlign w:val="center"/>
          </w:tcPr>
          <w:p w14:paraId="1F43034F" w14:textId="77777777" w:rsidR="00C760FB" w:rsidRPr="00A5141E" w:rsidRDefault="00C760FB" w:rsidP="00C760FB">
            <w:pPr>
              <w:numPr>
                <w:ilvl w:val="0"/>
                <w:numId w:val="1"/>
              </w:numPr>
              <w:tabs>
                <w:tab w:val="left" w:pos="0"/>
              </w:tabs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color w:val="000000" w:themeColor="text1"/>
                <w:sz w:val="20"/>
                <w:szCs w:val="20"/>
                <w:u w:val="single"/>
              </w:rPr>
              <w:t>Study Team Members</w:t>
            </w:r>
            <w:r w:rsidRPr="00A5141E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760FB" w:rsidRPr="00A5141E" w14:paraId="3A02CEB9" w14:textId="77777777" w:rsidTr="00381636">
        <w:trPr>
          <w:gridBefore w:val="1"/>
          <w:wBefore w:w="450" w:type="dxa"/>
          <w:trHeight w:val="584"/>
        </w:trPr>
        <w:tc>
          <w:tcPr>
            <w:tcW w:w="10440" w:type="dxa"/>
            <w:gridSpan w:val="6"/>
            <w:shd w:val="pct10" w:color="auto" w:fill="auto"/>
            <w:vAlign w:val="center"/>
          </w:tcPr>
          <w:p w14:paraId="590BEFFE" w14:textId="77777777" w:rsidR="00C760FB" w:rsidRPr="00A5141E" w:rsidRDefault="000C3C5C" w:rsidP="000C3C5C">
            <w:pPr>
              <w:tabs>
                <w:tab w:val="left" w:pos="0"/>
              </w:tabs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List </w:t>
            </w:r>
            <w:r w:rsidR="00C760FB" w:rsidRPr="00A5141E">
              <w:rPr>
                <w:rFonts w:ascii="Arial" w:hAnsi="Arial" w:cs="Arial"/>
                <w:i/>
                <w:sz w:val="20"/>
                <w:szCs w:val="20"/>
              </w:rPr>
              <w:t xml:space="preserve">personnel </w:t>
            </w:r>
            <w:r w:rsidRPr="00A5141E">
              <w:rPr>
                <w:rFonts w:ascii="Arial" w:hAnsi="Arial" w:cs="Arial"/>
                <w:i/>
                <w:sz w:val="20"/>
                <w:szCs w:val="20"/>
              </w:rPr>
              <w:t>who will have contact with live animals</w:t>
            </w:r>
            <w:r w:rsidR="00C760FB" w:rsidRPr="00A5141E">
              <w:rPr>
                <w:rFonts w:ascii="Arial" w:hAnsi="Arial" w:cs="Arial"/>
                <w:i/>
                <w:sz w:val="20"/>
                <w:szCs w:val="20"/>
              </w:rPr>
              <w:t xml:space="preserve">. Only individuals listed below will be authorized to handle animals when IACUC approval is granted.  </w:t>
            </w:r>
          </w:p>
        </w:tc>
      </w:tr>
      <w:tr w:rsidR="00C760FB" w:rsidRPr="00A5141E" w14:paraId="4BDFA5F3" w14:textId="77777777" w:rsidTr="00381636">
        <w:trPr>
          <w:gridBefore w:val="1"/>
          <w:wBefore w:w="450" w:type="dxa"/>
          <w:trHeight w:val="584"/>
        </w:trPr>
        <w:tc>
          <w:tcPr>
            <w:tcW w:w="10440" w:type="dxa"/>
            <w:gridSpan w:val="6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8C154D1" w14:textId="77777777" w:rsidR="00C760FB" w:rsidRPr="00A5141E" w:rsidRDefault="00C760FB" w:rsidP="00C760FB">
            <w:pPr>
              <w:tabs>
                <w:tab w:val="left" w:pos="0"/>
              </w:tabs>
              <w:spacing w:before="60" w:after="60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>Additional training and orientation is required for staff to gain access to campus vivarium areas. For more information, please review the</w:t>
            </w:r>
            <w:r w:rsidR="00BB725C">
              <w:rPr>
                <w:rFonts w:ascii="Arial" w:hAnsi="Arial" w:cs="Arial"/>
                <w:i/>
                <w:sz w:val="20"/>
                <w:szCs w:val="20"/>
              </w:rPr>
              <w:t xml:space="preserve"> training policy</w:t>
            </w:r>
          </w:p>
        </w:tc>
      </w:tr>
      <w:tr w:rsidR="00C760FB" w:rsidRPr="00A5141E" w14:paraId="166D1217" w14:textId="77777777" w:rsidTr="00381636">
        <w:trPr>
          <w:gridBefore w:val="1"/>
          <w:wBefore w:w="450" w:type="dxa"/>
          <w:trHeight w:val="305"/>
        </w:trPr>
        <w:tc>
          <w:tcPr>
            <w:tcW w:w="10440" w:type="dxa"/>
            <w:gridSpan w:val="6"/>
            <w:shd w:val="pct10" w:color="auto" w:fill="auto"/>
            <w:vAlign w:val="center"/>
          </w:tcPr>
          <w:p w14:paraId="5DEE34D1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>(To add more rows, place cursor in the last cell on lower right and press the key “Tab”)</w:t>
            </w:r>
          </w:p>
        </w:tc>
      </w:tr>
      <w:tr w:rsidR="00C760FB" w:rsidRPr="00A5141E" w14:paraId="41A0172D" w14:textId="77777777" w:rsidTr="00381636">
        <w:trPr>
          <w:gridBefore w:val="1"/>
          <w:wBefore w:w="450" w:type="dxa"/>
          <w:trHeight w:val="525"/>
          <w:tblHeader/>
        </w:trPr>
        <w:tc>
          <w:tcPr>
            <w:tcW w:w="4590" w:type="dxa"/>
            <w:vMerge w:val="restart"/>
            <w:shd w:val="pct10" w:color="auto" w:fill="auto"/>
            <w:vAlign w:val="center"/>
          </w:tcPr>
          <w:p w14:paraId="715BBFDD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970" w:type="dxa"/>
            <w:vMerge w:val="restart"/>
            <w:shd w:val="pct10" w:color="auto" w:fill="auto"/>
            <w:vAlign w:val="center"/>
          </w:tcPr>
          <w:p w14:paraId="67DC745F" w14:textId="11E9C2BD" w:rsidR="00C760FB" w:rsidRPr="00A5141E" w:rsidRDefault="00450205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hapman</w:t>
            </w:r>
            <w:r w:rsidR="00C760FB" w:rsidRPr="00A5141E">
              <w:rPr>
                <w:rFonts w:ascii="Arial" w:hAnsi="Arial" w:cs="Arial"/>
                <w:b/>
                <w:sz w:val="20"/>
                <w:szCs w:val="20"/>
              </w:rPr>
              <w:t xml:space="preserve"> Email</w:t>
            </w: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0F6960B8" w14:textId="77777777" w:rsidR="00C760FB" w:rsidRPr="00A5141E" w:rsidRDefault="00D36B5E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hyperlink r:id="rId9" w:history="1">
              <w:r w:rsidR="00C760FB" w:rsidRPr="00A5141E"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/>
                </w:rPr>
                <w:t>CITI Training</w:t>
              </w:r>
            </w:hyperlink>
            <w:r w:rsidR="00C760FB" w:rsidRPr="00A5141E">
              <w:rPr>
                <w:rFonts w:ascii="Arial" w:hAnsi="Arial" w:cs="Arial"/>
                <w:b/>
                <w:sz w:val="20"/>
                <w:szCs w:val="20"/>
              </w:rPr>
              <w:t xml:space="preserve"> Completed?</w:t>
            </w: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58B01E27" w14:textId="7D507A96" w:rsidR="00C760FB" w:rsidRPr="00A5141E" w:rsidRDefault="00D36B5E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hyperlink r:id="rId10" w:history="1">
              <w:r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/>
                </w:rPr>
                <w:t>RA</w:t>
              </w:r>
              <w:r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/>
                </w:rPr>
                <w:t>S</w:t>
              </w:r>
              <w:r>
                <w:rPr>
                  <w:rFonts w:ascii="Arial" w:hAnsi="Arial" w:cs="Arial"/>
                  <w:b/>
                  <w:color w:val="0000FF"/>
                  <w:sz w:val="20"/>
                  <w:szCs w:val="20"/>
                  <w:u w:val="single"/>
                </w:rPr>
                <w:t>Q</w:t>
              </w:r>
            </w:hyperlink>
          </w:p>
          <w:p w14:paraId="7781978E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 xml:space="preserve">Current? </w:t>
            </w:r>
          </w:p>
        </w:tc>
      </w:tr>
      <w:tr w:rsidR="00C760FB" w:rsidRPr="00A5141E" w14:paraId="5189FF83" w14:textId="77777777" w:rsidTr="00381636">
        <w:trPr>
          <w:gridBefore w:val="1"/>
          <w:wBefore w:w="450" w:type="dxa"/>
          <w:trHeight w:val="656"/>
          <w:tblHeader/>
        </w:trPr>
        <w:tc>
          <w:tcPr>
            <w:tcW w:w="4590" w:type="dxa"/>
            <w:vMerge/>
            <w:shd w:val="pct10" w:color="auto" w:fill="auto"/>
            <w:vAlign w:val="center"/>
          </w:tcPr>
          <w:p w14:paraId="35A5E51A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pct10" w:color="auto" w:fill="auto"/>
            <w:vAlign w:val="center"/>
          </w:tcPr>
          <w:p w14:paraId="3852E26C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5EC52A1D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16"/>
                <w:szCs w:val="16"/>
              </w:rPr>
              <w:t>Refresher training required every 3 years</w:t>
            </w: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4CED956B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16"/>
                <w:szCs w:val="16"/>
              </w:rPr>
              <w:t>Must be updated annually</w:t>
            </w:r>
          </w:p>
        </w:tc>
      </w:tr>
      <w:tr w:rsidR="00C760FB" w:rsidRPr="00A5141E" w14:paraId="36F9D1A5" w14:textId="77777777" w:rsidTr="00381636">
        <w:trPr>
          <w:gridBefore w:val="1"/>
          <w:wBefore w:w="450" w:type="dxa"/>
          <w:trHeight w:val="287"/>
          <w:tblHeader/>
        </w:trPr>
        <w:tc>
          <w:tcPr>
            <w:tcW w:w="4590" w:type="dxa"/>
            <w:vMerge/>
            <w:shd w:val="pct10" w:color="auto" w:fill="auto"/>
            <w:vAlign w:val="center"/>
          </w:tcPr>
          <w:p w14:paraId="361C3608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pct10" w:color="auto" w:fill="auto"/>
            <w:vAlign w:val="center"/>
          </w:tcPr>
          <w:p w14:paraId="7351AAE4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pct10" w:color="auto" w:fill="auto"/>
            <w:vAlign w:val="center"/>
          </w:tcPr>
          <w:p w14:paraId="1F15F2CD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pct10" w:color="auto" w:fill="auto"/>
            <w:vAlign w:val="center"/>
          </w:tcPr>
          <w:p w14:paraId="2810739F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720" w:type="dxa"/>
            <w:shd w:val="pct10" w:color="auto" w:fill="auto"/>
            <w:vAlign w:val="center"/>
          </w:tcPr>
          <w:p w14:paraId="1A3069BD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pct10" w:color="auto" w:fill="auto"/>
            <w:vAlign w:val="center"/>
          </w:tcPr>
          <w:p w14:paraId="4E553C5E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</w:tr>
      <w:tr w:rsidR="00C760FB" w:rsidRPr="00A5141E" w14:paraId="0FF379EC" w14:textId="77777777" w:rsidTr="00381636">
        <w:trPr>
          <w:gridBefore w:val="1"/>
          <w:wBefore w:w="450" w:type="dxa"/>
          <w:trHeight w:val="287"/>
        </w:trPr>
        <w:tc>
          <w:tcPr>
            <w:tcW w:w="10440" w:type="dxa"/>
            <w:gridSpan w:val="6"/>
            <w:shd w:val="pct10" w:color="auto" w:fill="auto"/>
            <w:vAlign w:val="center"/>
          </w:tcPr>
          <w:p w14:paraId="28EC6535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>Study Team Members:</w:t>
            </w:r>
          </w:p>
        </w:tc>
      </w:tr>
      <w:tr w:rsidR="00C760FB" w:rsidRPr="00A5141E" w14:paraId="2F6E2C9B" w14:textId="77777777" w:rsidTr="00381636">
        <w:trPr>
          <w:gridBefore w:val="1"/>
          <w:wBefore w:w="450" w:type="dxa"/>
          <w:trHeight w:val="359"/>
        </w:trPr>
        <w:tc>
          <w:tcPr>
            <w:tcW w:w="4590" w:type="dxa"/>
            <w:vAlign w:val="center"/>
          </w:tcPr>
          <w:p w14:paraId="0A991A25" w14:textId="495CB9E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E8CB4E4" w14:textId="7935B2C5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7045230" w14:textId="0554AAF6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BD1E098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DA1E2F0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368BE21C" w14:textId="1C2F6341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760FB" w:rsidRPr="00A5141E" w14:paraId="73E0F3A5" w14:textId="77777777" w:rsidTr="00381636">
        <w:trPr>
          <w:gridBefore w:val="1"/>
          <w:wBefore w:w="450" w:type="dxa"/>
          <w:trHeight w:val="359"/>
        </w:trPr>
        <w:tc>
          <w:tcPr>
            <w:tcW w:w="4590" w:type="dxa"/>
            <w:vAlign w:val="center"/>
          </w:tcPr>
          <w:p w14:paraId="30B20762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38D2029C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BBAE380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7BB6949E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67059A0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3F2B1C14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760FB" w:rsidRPr="00A5141E" w14:paraId="239ACD72" w14:textId="77777777" w:rsidTr="00381636">
        <w:trPr>
          <w:gridBefore w:val="1"/>
          <w:wBefore w:w="450" w:type="dxa"/>
          <w:trHeight w:val="359"/>
        </w:trPr>
        <w:tc>
          <w:tcPr>
            <w:tcW w:w="4590" w:type="dxa"/>
            <w:vAlign w:val="center"/>
          </w:tcPr>
          <w:p w14:paraId="17EFEC9E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6A551D9F" w14:textId="77777777" w:rsidR="00C760FB" w:rsidRPr="00A5141E" w:rsidRDefault="00C760FB" w:rsidP="00C760FB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E5E4DC1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62D9BBA7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5600EE00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7CB76B42" w14:textId="77777777" w:rsidR="00C760FB" w:rsidRPr="00A5141E" w:rsidRDefault="00C760FB" w:rsidP="00C760FB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04C85BAB" w14:textId="77777777" w:rsidR="005F70CE" w:rsidRPr="00A5141E" w:rsidRDefault="005F70CE" w:rsidP="000943F2">
      <w:pPr>
        <w:rPr>
          <w:rFonts w:ascii="Arial" w:hAnsi="Arial" w:cs="Arial"/>
        </w:rPr>
      </w:pPr>
    </w:p>
    <w:p w14:paraId="15716D04" w14:textId="77777777" w:rsidR="00C760FB" w:rsidRPr="00A5141E" w:rsidRDefault="00C760FB" w:rsidP="00C760FB">
      <w:pPr>
        <w:ind w:right="216"/>
        <w:rPr>
          <w:rFonts w:ascii="Arial" w:hAnsi="Arial" w:cs="Arial"/>
          <w:i/>
          <w:color w:val="000000"/>
          <w:sz w:val="20"/>
          <w:szCs w:val="20"/>
        </w:rPr>
      </w:pPr>
      <w:r w:rsidRPr="00A5141E">
        <w:rPr>
          <w:rFonts w:ascii="Arial" w:hAnsi="Arial" w:cs="Arial"/>
          <w:b/>
          <w:color w:val="000000"/>
          <w:sz w:val="20"/>
          <w:szCs w:val="20"/>
          <w:u w:val="single"/>
        </w:rPr>
        <w:t>Section 9</w:t>
      </w:r>
      <w:r w:rsidRPr="00A5141E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Pr="00A5141E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Roles, Responsibilities and Experience of the Study Team</w:t>
      </w:r>
      <w:r w:rsidRPr="00A5141E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</w:p>
    <w:p w14:paraId="3B6FE747" w14:textId="77777777" w:rsidR="00C760FB" w:rsidRPr="00A5141E" w:rsidRDefault="00C760FB" w:rsidP="00C760FB">
      <w:pPr>
        <w:ind w:right="216"/>
        <w:rPr>
          <w:rFonts w:ascii="Arial" w:hAnsi="Arial" w:cs="Arial"/>
          <w:color w:val="000000"/>
          <w:sz w:val="20"/>
          <w:szCs w:val="20"/>
        </w:rPr>
      </w:pPr>
    </w:p>
    <w:tbl>
      <w:tblPr>
        <w:tblW w:w="108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610"/>
        <w:gridCol w:w="7830"/>
      </w:tblGrid>
      <w:tr w:rsidR="00C760FB" w:rsidRPr="00A5141E" w14:paraId="1E2CA48C" w14:textId="77777777" w:rsidTr="005475ED">
        <w:trPr>
          <w:trHeight w:val="1655"/>
        </w:trPr>
        <w:tc>
          <w:tcPr>
            <w:tcW w:w="10890" w:type="dxa"/>
            <w:gridSpan w:val="3"/>
            <w:shd w:val="pct10" w:color="auto" w:fill="auto"/>
            <w:vAlign w:val="center"/>
          </w:tcPr>
          <w:p w14:paraId="4F086ACE" w14:textId="77777777" w:rsidR="00C760FB" w:rsidRPr="00A5141E" w:rsidRDefault="00C760FB" w:rsidP="00C760FB">
            <w:pPr>
              <w:spacing w:before="60" w:after="60"/>
              <w:ind w:right="216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List below all study team members who will have contact with live animals. </w:t>
            </w:r>
          </w:p>
          <w:p w14:paraId="10F63CC7" w14:textId="77777777" w:rsidR="00C760FB" w:rsidRPr="00A5141E" w:rsidRDefault="00C760FB" w:rsidP="00C760FB">
            <w:pPr>
              <w:numPr>
                <w:ilvl w:val="0"/>
                <w:numId w:val="5"/>
              </w:numPr>
              <w:tabs>
                <w:tab w:val="clear" w:pos="360"/>
                <w:tab w:val="num" w:pos="702"/>
              </w:tabs>
              <w:ind w:left="702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>Personnel listed here need to also be listed in Section F.</w:t>
            </w:r>
          </w:p>
          <w:p w14:paraId="51864CE6" w14:textId="77777777" w:rsidR="00C760FB" w:rsidRPr="00A5141E" w:rsidRDefault="00C760FB" w:rsidP="00C760FB">
            <w:pPr>
              <w:numPr>
                <w:ilvl w:val="0"/>
                <w:numId w:val="5"/>
              </w:numPr>
              <w:tabs>
                <w:tab w:val="clear" w:pos="360"/>
                <w:tab w:val="num" w:pos="702"/>
              </w:tabs>
              <w:ind w:left="702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Describe each person’s specific role and responsibility on the project, including the procedures they will perform.  </w:t>
            </w:r>
          </w:p>
          <w:p w14:paraId="2840ECA5" w14:textId="77777777" w:rsidR="00C760FB" w:rsidRPr="00A5141E" w:rsidRDefault="00C760FB" w:rsidP="00C760FB">
            <w:pPr>
              <w:numPr>
                <w:ilvl w:val="0"/>
                <w:numId w:val="4"/>
              </w:numPr>
              <w:tabs>
                <w:tab w:val="clear" w:pos="360"/>
                <w:tab w:val="num" w:pos="702"/>
              </w:tabs>
              <w:ind w:left="702" w:right="216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Indicate who will be responsible for the daily care and monitoring of the animals. </w:t>
            </w:r>
          </w:p>
          <w:p w14:paraId="5DC34EA8" w14:textId="77777777" w:rsidR="00C760FB" w:rsidRPr="00A5141E" w:rsidRDefault="00C760FB" w:rsidP="00C760FB">
            <w:pPr>
              <w:numPr>
                <w:ilvl w:val="0"/>
                <w:numId w:val="3"/>
              </w:numPr>
              <w:tabs>
                <w:tab w:val="clear" w:pos="360"/>
                <w:tab w:val="num" w:pos="702"/>
              </w:tabs>
              <w:ind w:left="702" w:right="216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Provide a description of their qualifications, level of training and expertise.  </w:t>
            </w:r>
          </w:p>
          <w:p w14:paraId="28AD5F45" w14:textId="77777777" w:rsidR="00C760FB" w:rsidRPr="00A5141E" w:rsidRDefault="00C760FB" w:rsidP="00C760FB">
            <w:pPr>
              <w:numPr>
                <w:ilvl w:val="0"/>
                <w:numId w:val="2"/>
              </w:numPr>
              <w:tabs>
                <w:tab w:val="clear" w:pos="360"/>
                <w:tab w:val="num" w:pos="702"/>
              </w:tabs>
              <w:spacing w:after="60"/>
              <w:ind w:left="706" w:right="216"/>
              <w:rPr>
                <w:rFonts w:ascii="Arial" w:hAnsi="Arial" w:cs="Arial"/>
                <w:i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 xml:space="preserve">If a study team member does not have relevant experience or training for a particular species or procedure they will perform, describe how they will be trained. </w:t>
            </w:r>
          </w:p>
        </w:tc>
      </w:tr>
      <w:tr w:rsidR="00C760FB" w:rsidRPr="00A5141E" w14:paraId="7B754A71" w14:textId="77777777" w:rsidTr="005475ED">
        <w:trPr>
          <w:trHeight w:val="350"/>
        </w:trPr>
        <w:tc>
          <w:tcPr>
            <w:tcW w:w="10890" w:type="dxa"/>
            <w:gridSpan w:val="3"/>
            <w:shd w:val="pct10" w:color="auto" w:fill="auto"/>
            <w:vAlign w:val="center"/>
          </w:tcPr>
          <w:p w14:paraId="31B15777" w14:textId="77777777" w:rsidR="00C760FB" w:rsidRPr="00A5141E" w:rsidRDefault="00C760FB" w:rsidP="00C760FB">
            <w:pPr>
              <w:ind w:right="-115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5141E">
              <w:rPr>
                <w:rFonts w:ascii="Arial" w:hAnsi="Arial" w:cs="Arial"/>
                <w:i/>
                <w:sz w:val="20"/>
                <w:szCs w:val="20"/>
              </w:rPr>
              <w:t>(To add more rows, place cursor in the last cell on lower right of the section you want to add  and press the key “Tab”)</w:t>
            </w:r>
          </w:p>
        </w:tc>
      </w:tr>
      <w:tr w:rsidR="00C760FB" w:rsidRPr="00A5141E" w14:paraId="21691089" w14:textId="77777777" w:rsidTr="005475ED">
        <w:trPr>
          <w:trHeight w:val="440"/>
        </w:trPr>
        <w:tc>
          <w:tcPr>
            <w:tcW w:w="10890" w:type="dxa"/>
            <w:gridSpan w:val="3"/>
            <w:shd w:val="pct10" w:color="auto" w:fill="auto"/>
            <w:vAlign w:val="center"/>
          </w:tcPr>
          <w:p w14:paraId="5DB5C590" w14:textId="77777777" w:rsidR="00C760FB" w:rsidRPr="00A5141E" w:rsidRDefault="00C760FB" w:rsidP="00C760FB">
            <w:pPr>
              <w:spacing w:before="60" w:after="6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A5141E">
              <w:rPr>
                <w:rFonts w:ascii="Arial" w:hAnsi="Arial" w:cs="Arial"/>
                <w:b/>
                <w:color w:val="000000"/>
                <w:sz w:val="20"/>
                <w:szCs w:val="20"/>
              </w:rPr>
              <w:t>Research Personnel:</w:t>
            </w:r>
          </w:p>
        </w:tc>
      </w:tr>
      <w:tr w:rsidR="00C760FB" w:rsidRPr="00A5141E" w14:paraId="22DE5E68" w14:textId="77777777" w:rsidTr="005475ED">
        <w:trPr>
          <w:gridBefore w:val="1"/>
          <w:wBefore w:w="450" w:type="dxa"/>
          <w:trHeight w:val="440"/>
        </w:trPr>
        <w:tc>
          <w:tcPr>
            <w:tcW w:w="2610" w:type="dxa"/>
            <w:shd w:val="pct10" w:color="auto" w:fill="auto"/>
            <w:vAlign w:val="center"/>
          </w:tcPr>
          <w:p w14:paraId="56AC2ED6" w14:textId="77777777" w:rsidR="00C760FB" w:rsidRPr="00A5141E" w:rsidRDefault="00C760FB" w:rsidP="00C760FB">
            <w:pPr>
              <w:spacing w:before="60" w:after="60"/>
              <w:ind w:right="-11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5141E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830" w:type="dxa"/>
            <w:shd w:val="pct10" w:color="auto" w:fill="auto"/>
            <w:vAlign w:val="center"/>
          </w:tcPr>
          <w:p w14:paraId="268DA421" w14:textId="77777777" w:rsidR="00C760FB" w:rsidRPr="00A5141E" w:rsidRDefault="00C760FB" w:rsidP="00C760FB">
            <w:pPr>
              <w:spacing w:before="60" w:after="60"/>
              <w:ind w:right="-115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5141E">
              <w:rPr>
                <w:rFonts w:ascii="Arial" w:hAnsi="Arial" w:cs="Arial"/>
                <w:sz w:val="20"/>
                <w:szCs w:val="20"/>
              </w:rPr>
              <w:t>Qualifications, Level of Training, and Research Responsibilities</w:t>
            </w:r>
          </w:p>
        </w:tc>
      </w:tr>
      <w:tr w:rsidR="00C760FB" w:rsidRPr="00A5141E" w14:paraId="6C74C6E3" w14:textId="77777777" w:rsidTr="00F8340E">
        <w:trPr>
          <w:gridBefore w:val="1"/>
          <w:wBefore w:w="450" w:type="dxa"/>
          <w:trHeight w:val="440"/>
        </w:trPr>
        <w:tc>
          <w:tcPr>
            <w:tcW w:w="2610" w:type="dxa"/>
          </w:tcPr>
          <w:p w14:paraId="47D87C25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0" w:type="dxa"/>
          </w:tcPr>
          <w:p w14:paraId="571F7267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0FB" w:rsidRPr="00A5141E" w14:paraId="58006103" w14:textId="77777777" w:rsidTr="00F8340E">
        <w:trPr>
          <w:gridBefore w:val="1"/>
          <w:wBefore w:w="450" w:type="dxa"/>
          <w:trHeight w:val="440"/>
        </w:trPr>
        <w:tc>
          <w:tcPr>
            <w:tcW w:w="2610" w:type="dxa"/>
          </w:tcPr>
          <w:p w14:paraId="56FEDAC4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0" w:type="dxa"/>
          </w:tcPr>
          <w:p w14:paraId="0A1B650D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0FB" w:rsidRPr="00A5141E" w14:paraId="4564D229" w14:textId="77777777" w:rsidTr="00F8340E">
        <w:trPr>
          <w:gridBefore w:val="1"/>
          <w:wBefore w:w="450" w:type="dxa"/>
          <w:trHeight w:val="440"/>
        </w:trPr>
        <w:tc>
          <w:tcPr>
            <w:tcW w:w="2610" w:type="dxa"/>
          </w:tcPr>
          <w:p w14:paraId="2196A042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0" w:type="dxa"/>
          </w:tcPr>
          <w:p w14:paraId="2A8EDA98" w14:textId="77777777" w:rsidR="00C760FB" w:rsidRPr="00A5141E" w:rsidRDefault="00C760FB" w:rsidP="00C760FB">
            <w:pPr>
              <w:spacing w:before="60" w:after="60"/>
              <w:ind w:right="-115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DF39AC" w14:textId="77777777" w:rsidR="00523223" w:rsidRPr="00A5141E" w:rsidRDefault="00523223" w:rsidP="000943F2">
      <w:pPr>
        <w:rPr>
          <w:rFonts w:ascii="Arial" w:hAnsi="Arial" w:cs="Arial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2970"/>
        <w:gridCol w:w="3060"/>
      </w:tblGrid>
      <w:tr w:rsidR="00E16F28" w:rsidRPr="00A5141E" w14:paraId="77D25075" w14:textId="77777777" w:rsidTr="003F63B4">
        <w:trPr>
          <w:trHeight w:val="432"/>
        </w:trPr>
        <w:tc>
          <w:tcPr>
            <w:tcW w:w="10998" w:type="dxa"/>
            <w:gridSpan w:val="3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  <w:vAlign w:val="center"/>
          </w:tcPr>
          <w:p w14:paraId="59B45FF6" w14:textId="036C9691" w:rsidR="00E16F28" w:rsidRPr="00A5141E" w:rsidRDefault="00E16F28" w:rsidP="00A500BB">
            <w:pPr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lastRenderedPageBreak/>
              <w:t xml:space="preserve">Approval for </w:t>
            </w:r>
            <w:r w:rsidR="00A500BB" w:rsidRPr="00A5141E">
              <w:rPr>
                <w:rFonts w:ascii="Arial" w:hAnsi="Arial" w:cs="Arial"/>
                <w:sz w:val="20"/>
              </w:rPr>
              <w:t xml:space="preserve">inclusion of </w:t>
            </w:r>
            <w:r w:rsidRPr="00A5141E">
              <w:rPr>
                <w:rFonts w:ascii="Arial" w:hAnsi="Arial" w:cs="Arial"/>
                <w:sz w:val="20"/>
              </w:rPr>
              <w:t>this modification into the referenced protocol has been granted by the IACUC</w:t>
            </w:r>
            <w:r w:rsidR="00D36B5E">
              <w:rPr>
                <w:rFonts w:ascii="Arial" w:hAnsi="Arial" w:cs="Arial"/>
                <w:sz w:val="20"/>
              </w:rPr>
              <w:t xml:space="preserve"> at </w:t>
            </w:r>
            <w:r w:rsidR="00D36B5E" w:rsidRPr="00D36B5E">
              <w:rPr>
                <w:rFonts w:ascii="Arial" w:hAnsi="Arial" w:cs="Arial"/>
                <w:sz w:val="20"/>
              </w:rPr>
              <w:t>Chapman University</w:t>
            </w:r>
            <w:r w:rsidR="00D36B5E">
              <w:rPr>
                <w:rFonts w:ascii="Arial" w:hAnsi="Arial" w:cs="Arial"/>
                <w:sz w:val="20"/>
              </w:rPr>
              <w:t>.</w:t>
            </w:r>
          </w:p>
        </w:tc>
      </w:tr>
      <w:tr w:rsidR="00082BAF" w:rsidRPr="00A5141E" w14:paraId="76B10393" w14:textId="77777777" w:rsidTr="00D7576A">
        <w:trPr>
          <w:trHeight w:val="1629"/>
        </w:trPr>
        <w:tc>
          <w:tcPr>
            <w:tcW w:w="4968" w:type="dxa"/>
            <w:tcBorders>
              <w:top w:val="double" w:sz="6" w:space="0" w:color="auto"/>
            </w:tcBorders>
            <w:vAlign w:val="bottom"/>
          </w:tcPr>
          <w:p w14:paraId="5A658E84" w14:textId="6D578553" w:rsidR="00082BAF" w:rsidRPr="00A5141E" w:rsidRDefault="00082BAF" w:rsidP="00D7576A">
            <w:pPr>
              <w:pBdr>
                <w:bottom w:val="single" w:sz="12" w:space="1" w:color="auto"/>
              </w:pBdr>
              <w:ind w:left="360" w:right="702"/>
              <w:rPr>
                <w:rFonts w:ascii="Arial" w:hAnsi="Arial" w:cs="Arial"/>
                <w:sz w:val="20"/>
              </w:rPr>
            </w:pPr>
          </w:p>
          <w:p w14:paraId="00616D74" w14:textId="77777777" w:rsidR="00377D2A" w:rsidRPr="00A5141E" w:rsidRDefault="00377D2A" w:rsidP="00D7576A">
            <w:pPr>
              <w:pBdr>
                <w:bottom w:val="single" w:sz="12" w:space="1" w:color="auto"/>
              </w:pBdr>
              <w:ind w:left="360" w:right="702"/>
              <w:rPr>
                <w:rFonts w:ascii="Arial" w:hAnsi="Arial" w:cs="Arial"/>
                <w:sz w:val="20"/>
              </w:rPr>
            </w:pPr>
          </w:p>
          <w:p w14:paraId="34B0B37D" w14:textId="77777777" w:rsidR="00082BAF" w:rsidRPr="00A5141E" w:rsidRDefault="00082BAF" w:rsidP="00D7576A">
            <w:pPr>
              <w:pBdr>
                <w:bottom w:val="single" w:sz="12" w:space="1" w:color="auto"/>
              </w:pBdr>
              <w:ind w:left="360" w:right="702"/>
              <w:rPr>
                <w:rFonts w:ascii="Arial" w:hAnsi="Arial" w:cs="Arial"/>
                <w:sz w:val="20"/>
              </w:rPr>
            </w:pPr>
          </w:p>
          <w:p w14:paraId="79E28CAA" w14:textId="77777777" w:rsidR="00082BAF" w:rsidRPr="00A5141E" w:rsidRDefault="00082BAF" w:rsidP="00D7576A">
            <w:pPr>
              <w:ind w:left="360"/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IACUC Chair</w:t>
            </w:r>
          </w:p>
          <w:p w14:paraId="033B3E36" w14:textId="77777777" w:rsidR="00082BAF" w:rsidRPr="00A5141E" w:rsidRDefault="00082BAF" w:rsidP="00D7576A">
            <w:pPr>
              <w:ind w:left="360"/>
              <w:rPr>
                <w:rFonts w:ascii="Arial" w:hAnsi="Arial" w:cs="Arial"/>
                <w:sz w:val="20"/>
              </w:rPr>
            </w:pPr>
          </w:p>
        </w:tc>
        <w:tc>
          <w:tcPr>
            <w:tcW w:w="2970" w:type="dxa"/>
            <w:tcBorders>
              <w:top w:val="double" w:sz="6" w:space="0" w:color="auto"/>
            </w:tcBorders>
            <w:vAlign w:val="bottom"/>
          </w:tcPr>
          <w:p w14:paraId="12CE5930" w14:textId="1F488740" w:rsidR="00082BAF" w:rsidRPr="00A5141E" w:rsidRDefault="00082BAF" w:rsidP="00D7576A">
            <w:pPr>
              <w:pBdr>
                <w:bottom w:val="single" w:sz="12" w:space="1" w:color="auto"/>
              </w:pBdr>
              <w:ind w:right="612"/>
              <w:rPr>
                <w:rFonts w:ascii="Arial" w:hAnsi="Arial" w:cs="Arial"/>
                <w:sz w:val="20"/>
              </w:rPr>
            </w:pPr>
          </w:p>
          <w:p w14:paraId="1140496E" w14:textId="77777777" w:rsidR="00082BAF" w:rsidRPr="00A5141E" w:rsidRDefault="00082BAF" w:rsidP="00D7576A">
            <w:pPr>
              <w:rPr>
                <w:rFonts w:ascii="Arial" w:hAnsi="Arial" w:cs="Arial"/>
                <w:sz w:val="20"/>
              </w:rPr>
            </w:pPr>
            <w:r w:rsidRPr="00A5141E">
              <w:rPr>
                <w:rFonts w:ascii="Arial" w:hAnsi="Arial" w:cs="Arial"/>
                <w:sz w:val="20"/>
              </w:rPr>
              <w:t>Date</w:t>
            </w:r>
          </w:p>
          <w:p w14:paraId="6A4DB3E9" w14:textId="77777777" w:rsidR="00082BAF" w:rsidRPr="00A5141E" w:rsidRDefault="00082BAF" w:rsidP="00D7576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060" w:type="dxa"/>
            <w:tcBorders>
              <w:top w:val="double" w:sz="6" w:space="0" w:color="auto"/>
            </w:tcBorders>
            <w:vAlign w:val="center"/>
          </w:tcPr>
          <w:p w14:paraId="41FBDF44" w14:textId="77777777" w:rsidR="00082BAF" w:rsidRPr="00A5141E" w:rsidRDefault="00082BAF" w:rsidP="00D7576A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7FE3105D" w14:textId="77777777" w:rsidR="000472CF" w:rsidRPr="00A5141E" w:rsidRDefault="000472CF">
      <w:pPr>
        <w:rPr>
          <w:rFonts w:ascii="Arial" w:hAnsi="Arial" w:cs="Arial"/>
          <w:sz w:val="10"/>
          <w:szCs w:val="10"/>
        </w:rPr>
      </w:pPr>
    </w:p>
    <w:sectPr w:rsidR="000472CF" w:rsidRPr="00A5141E" w:rsidSect="00E07E82">
      <w:footerReference w:type="default" r:id="rId11"/>
      <w:footerReference w:type="first" r:id="rId12"/>
      <w:pgSz w:w="12240" w:h="15840" w:code="1"/>
      <w:pgMar w:top="720" w:right="720" w:bottom="806" w:left="72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0691D" w14:textId="77777777" w:rsidR="00B53BEE" w:rsidRDefault="00B53BEE">
      <w:r>
        <w:separator/>
      </w:r>
    </w:p>
  </w:endnote>
  <w:endnote w:type="continuationSeparator" w:id="0">
    <w:p w14:paraId="30D29CAF" w14:textId="77777777" w:rsidR="00B53BEE" w:rsidRDefault="00B53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(W1)">
    <w:altName w:val="Arial"/>
    <w:panose1 w:val="00000000000000000000"/>
    <w:charset w:val="00"/>
    <w:family w:val="swiss"/>
    <w:notTrueType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07EE7" w14:textId="77777777" w:rsidR="00E07E82" w:rsidRPr="00560F42" w:rsidRDefault="00BB725C" w:rsidP="00E07E82">
    <w:pPr>
      <w:pStyle w:val="Footer"/>
      <w:tabs>
        <w:tab w:val="clear" w:pos="8640"/>
        <w:tab w:val="right" w:pos="10800"/>
      </w:tabs>
      <w:jc w:val="both"/>
      <w:rPr>
        <w:rFonts w:ascii="Arial" w:hAnsi="Arial"/>
        <w:color w:val="000000"/>
        <w:sz w:val="16"/>
        <w:szCs w:val="16"/>
      </w:rPr>
    </w:pPr>
    <w:r>
      <w:rPr>
        <w:rFonts w:ascii="Arial" w:hAnsi="Arial"/>
        <w:color w:val="000000"/>
        <w:sz w:val="16"/>
        <w:szCs w:val="16"/>
      </w:rPr>
      <w:t>Chapman</w:t>
    </w:r>
    <w:r w:rsidR="000943F2" w:rsidRPr="00560F42">
      <w:rPr>
        <w:rFonts w:ascii="Arial" w:hAnsi="Arial"/>
        <w:color w:val="000000"/>
        <w:sz w:val="16"/>
        <w:szCs w:val="16"/>
      </w:rPr>
      <w:t xml:space="preserve"> Institutional Animal Care and Use Committee </w:t>
    </w:r>
    <w:r w:rsidR="000943F2" w:rsidRPr="00560F42">
      <w:rPr>
        <w:rFonts w:ascii="Arial" w:hAnsi="Arial"/>
        <w:color w:val="000000"/>
        <w:sz w:val="16"/>
        <w:szCs w:val="16"/>
      </w:rPr>
      <w:tab/>
    </w:r>
    <w:r w:rsidR="000943F2" w:rsidRPr="00560F42">
      <w:rPr>
        <w:rFonts w:ascii="Arial" w:hAnsi="Arial"/>
        <w:color w:val="000000"/>
        <w:sz w:val="16"/>
        <w:szCs w:val="16"/>
      </w:rPr>
      <w:tab/>
    </w:r>
    <w:r w:rsidR="000943F2">
      <w:rPr>
        <w:rFonts w:ascii="Arial" w:hAnsi="Arial"/>
        <w:color w:val="000000"/>
        <w:sz w:val="16"/>
        <w:szCs w:val="16"/>
      </w:rPr>
      <w:t xml:space="preserve">IACUC </w:t>
    </w:r>
    <w:r w:rsidR="005475ED">
      <w:rPr>
        <w:rFonts w:ascii="Arial" w:hAnsi="Arial"/>
        <w:color w:val="000000"/>
        <w:sz w:val="16"/>
        <w:szCs w:val="16"/>
      </w:rPr>
      <w:t>Protocol Modification Application –</w:t>
    </w:r>
    <w:r w:rsidR="000943F2">
      <w:rPr>
        <w:rFonts w:ascii="Arial" w:hAnsi="Arial"/>
        <w:color w:val="000000"/>
        <w:sz w:val="16"/>
        <w:szCs w:val="16"/>
      </w:rPr>
      <w:t xml:space="preserve"> </w:t>
    </w:r>
    <w:r w:rsidR="005475ED">
      <w:rPr>
        <w:rFonts w:ascii="Arial" w:hAnsi="Arial"/>
        <w:color w:val="000000"/>
        <w:sz w:val="16"/>
        <w:szCs w:val="16"/>
      </w:rPr>
      <w:t>Administrative</w:t>
    </w:r>
  </w:p>
  <w:p w14:paraId="10612675" w14:textId="6BC8A89C" w:rsidR="00E07E82" w:rsidRDefault="000A5CF1" w:rsidP="00E07E82">
    <w:pPr>
      <w:pStyle w:val="Footer"/>
      <w:tabs>
        <w:tab w:val="clear" w:pos="8640"/>
        <w:tab w:val="right" w:pos="10800"/>
      </w:tabs>
      <w:rPr>
        <w:rStyle w:val="PageNumber"/>
        <w:rFonts w:ascii="Arial" w:hAnsi="Arial" w:cs="Arial"/>
        <w:color w:val="auto"/>
        <w:sz w:val="16"/>
        <w:szCs w:val="16"/>
      </w:rPr>
    </w:pPr>
    <w:r>
      <w:rPr>
        <w:rStyle w:val="PageNumber"/>
        <w:rFonts w:ascii="Arial" w:hAnsi="Arial" w:cs="Arial"/>
        <w:color w:val="auto"/>
        <w:sz w:val="16"/>
        <w:szCs w:val="16"/>
      </w:rPr>
      <w:t>Version 1.</w:t>
    </w:r>
    <w:r w:rsidR="00D36B5E">
      <w:rPr>
        <w:rStyle w:val="PageNumber"/>
        <w:rFonts w:ascii="Arial" w:hAnsi="Arial" w:cs="Arial"/>
        <w:color w:val="auto"/>
        <w:sz w:val="16"/>
        <w:szCs w:val="16"/>
      </w:rPr>
      <w:t>3</w:t>
    </w:r>
    <w:r>
      <w:rPr>
        <w:rStyle w:val="PageNumber"/>
        <w:rFonts w:ascii="Arial" w:hAnsi="Arial" w:cs="Arial"/>
        <w:color w:val="auto"/>
        <w:sz w:val="16"/>
        <w:szCs w:val="16"/>
      </w:rPr>
      <w:t xml:space="preserve"> (</w:t>
    </w:r>
    <w:r w:rsidR="00D36B5E">
      <w:rPr>
        <w:rStyle w:val="PageNumber"/>
        <w:rFonts w:ascii="Arial" w:hAnsi="Arial" w:cs="Arial"/>
        <w:color w:val="auto"/>
        <w:sz w:val="16"/>
        <w:szCs w:val="16"/>
      </w:rPr>
      <w:t>November</w:t>
    </w:r>
    <w:r>
      <w:rPr>
        <w:rStyle w:val="PageNumber"/>
        <w:rFonts w:ascii="Arial" w:hAnsi="Arial" w:cs="Arial"/>
        <w:color w:val="auto"/>
        <w:sz w:val="16"/>
        <w:szCs w:val="16"/>
      </w:rPr>
      <w:t xml:space="preserve"> </w:t>
    </w:r>
    <w:r w:rsidR="00D36B5E">
      <w:rPr>
        <w:rStyle w:val="PageNumber"/>
        <w:rFonts w:ascii="Arial" w:hAnsi="Arial" w:cs="Arial"/>
        <w:color w:val="auto"/>
        <w:sz w:val="16"/>
        <w:szCs w:val="16"/>
      </w:rPr>
      <w:t>30</w:t>
    </w:r>
    <w:r>
      <w:rPr>
        <w:rStyle w:val="PageNumber"/>
        <w:rFonts w:ascii="Arial" w:hAnsi="Arial" w:cs="Arial"/>
        <w:color w:val="auto"/>
        <w:sz w:val="16"/>
        <w:szCs w:val="16"/>
      </w:rPr>
      <w:t>, 2017)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tab/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tab/>
      <w:t xml:space="preserve">Page 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begin"/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instrText xml:space="preserve"> PAGE </w:instrTex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separate"/>
    </w:r>
    <w:r w:rsidR="00D36B5E">
      <w:rPr>
        <w:rStyle w:val="PageNumber"/>
        <w:rFonts w:ascii="Arial" w:hAnsi="Arial" w:cs="Arial"/>
        <w:noProof/>
        <w:color w:val="auto"/>
        <w:sz w:val="16"/>
        <w:szCs w:val="16"/>
      </w:rPr>
      <w:t>3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end"/>
    </w:r>
    <w:r>
      <w:rPr>
        <w:rStyle w:val="PageNumber"/>
        <w:rFonts w:ascii="Arial" w:hAnsi="Arial" w:cs="Arial"/>
        <w:color w:val="auto"/>
        <w:sz w:val="16"/>
        <w:szCs w:val="16"/>
      </w:rPr>
      <w:t xml:space="preserve"> 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t xml:space="preserve">of 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begin"/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instrText xml:space="preserve"> NUMPAGES </w:instrTex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separate"/>
    </w:r>
    <w:r w:rsidR="00D36B5E">
      <w:rPr>
        <w:rStyle w:val="PageNumber"/>
        <w:rFonts w:ascii="Arial" w:hAnsi="Arial" w:cs="Arial"/>
        <w:noProof/>
        <w:color w:val="auto"/>
        <w:sz w:val="16"/>
        <w:szCs w:val="16"/>
      </w:rPr>
      <w:t>3</w:t>
    </w:r>
    <w:r w:rsidR="000943F2" w:rsidRPr="00560F42">
      <w:rPr>
        <w:rStyle w:val="PageNumber"/>
        <w:rFonts w:ascii="Arial" w:hAnsi="Arial" w:cs="Arial"/>
        <w:color w:val="auto"/>
        <w:sz w:val="16"/>
        <w:szCs w:val="16"/>
      </w:rPr>
      <w:fldChar w:fldCharType="end"/>
    </w:r>
  </w:p>
  <w:p w14:paraId="7A0D155E" w14:textId="77777777" w:rsidR="00E07E82" w:rsidRPr="00782CDD" w:rsidRDefault="000943F2" w:rsidP="00E07E82">
    <w:pPr>
      <w:pStyle w:val="Footer"/>
      <w:tabs>
        <w:tab w:val="clear" w:pos="8640"/>
        <w:tab w:val="right" w:pos="10800"/>
      </w:tabs>
      <w:rPr>
        <w:rFonts w:ascii="Arial" w:hAnsi="Arial" w:cs="Arial"/>
        <w:color w:val="auto"/>
        <w:sz w:val="4"/>
        <w:szCs w:val="4"/>
        <w:u w:val="single"/>
      </w:rPr>
    </w:pPr>
    <w:r w:rsidRPr="004D61CF">
      <w:rPr>
        <w:rStyle w:val="PageNumber"/>
        <w:rFonts w:ascii="Arial" w:hAnsi="Arial" w:cs="Arial"/>
        <w:color w:val="auto"/>
        <w:sz w:val="4"/>
        <w:szCs w:val="4"/>
        <w:u w:val="single"/>
      </w:rPr>
      <w:tab/>
    </w:r>
    <w:r w:rsidRPr="004D61CF">
      <w:rPr>
        <w:rStyle w:val="PageNumber"/>
        <w:rFonts w:ascii="Arial" w:hAnsi="Arial" w:cs="Arial"/>
        <w:color w:val="auto"/>
        <w:sz w:val="4"/>
        <w:szCs w:val="4"/>
        <w:u w:val="single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3917B" w14:textId="77777777" w:rsidR="00E07E82" w:rsidRDefault="000943F2" w:rsidP="00E07E82">
    <w:pPr>
      <w:pStyle w:val="Footer"/>
      <w:jc w:val="right"/>
      <w:rPr>
        <w:rFonts w:ascii="Arial" w:hAnsi="Arial"/>
        <w:color w:val="000000"/>
        <w:sz w:val="14"/>
      </w:rPr>
    </w:pPr>
    <w:r>
      <w:rPr>
        <w:rFonts w:ascii="Arial" w:hAnsi="Arial"/>
        <w:color w:val="000000"/>
        <w:sz w:val="14"/>
      </w:rPr>
      <w:t>UCI INSTITUTIONAL ANIMAL CARE &amp; USE COMMITTEE</w:t>
    </w:r>
  </w:p>
  <w:p w14:paraId="5B70E410" w14:textId="77777777" w:rsidR="00E07E82" w:rsidRDefault="000943F2" w:rsidP="00E07E82">
    <w:pPr>
      <w:pStyle w:val="Footer"/>
      <w:jc w:val="right"/>
      <w:rPr>
        <w:rFonts w:ascii="Arial" w:hAnsi="Arial"/>
        <w:color w:val="000000"/>
        <w:sz w:val="14"/>
      </w:rPr>
    </w:pPr>
    <w:r>
      <w:rPr>
        <w:rFonts w:ascii="Arial" w:hAnsi="Arial"/>
        <w:color w:val="000000"/>
        <w:sz w:val="14"/>
      </w:rPr>
      <w:t>Modification Request Application</w:t>
    </w:r>
  </w:p>
  <w:p w14:paraId="14EA257D" w14:textId="77777777" w:rsidR="00E07E82" w:rsidRDefault="00E07E82" w:rsidP="00E07E82">
    <w:pPr>
      <w:pStyle w:val="Footer"/>
      <w:jc w:val="right"/>
      <w:rPr>
        <w:rStyle w:val="PageNumber"/>
        <w:rFonts w:ascii="Arial" w:hAnsi="Arial" w:cs="Arial"/>
        <w:color w:val="auto"/>
        <w:sz w:val="14"/>
        <w:szCs w:val="14"/>
      </w:rPr>
    </w:pPr>
  </w:p>
  <w:p w14:paraId="75ACE08F" w14:textId="77777777" w:rsidR="00E07E82" w:rsidRPr="00DE26B2" w:rsidRDefault="000943F2" w:rsidP="00E07E82">
    <w:pPr>
      <w:pStyle w:val="Footer"/>
      <w:jc w:val="right"/>
      <w:rPr>
        <w:rFonts w:ascii="Arial" w:hAnsi="Arial" w:cs="Arial"/>
        <w:color w:val="auto"/>
        <w:sz w:val="14"/>
        <w:szCs w:val="14"/>
      </w:rPr>
    </w:pPr>
    <w:r w:rsidRPr="00037868">
      <w:rPr>
        <w:rStyle w:val="PageNumber"/>
        <w:rFonts w:ascii="Arial" w:hAnsi="Arial" w:cs="Arial"/>
        <w:color w:val="auto"/>
        <w:sz w:val="14"/>
        <w:szCs w:val="14"/>
      </w:rPr>
      <w:t xml:space="preserve">Page </w: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begin"/>
    </w:r>
    <w:r w:rsidRPr="00037868">
      <w:rPr>
        <w:rStyle w:val="PageNumber"/>
        <w:rFonts w:ascii="Arial" w:hAnsi="Arial" w:cs="Arial"/>
        <w:color w:val="auto"/>
        <w:sz w:val="14"/>
        <w:szCs w:val="14"/>
      </w:rPr>
      <w:instrText xml:space="preserve"> PAGE </w:instrTex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color w:val="auto"/>
        <w:sz w:val="14"/>
        <w:szCs w:val="14"/>
      </w:rPr>
      <w:t>1</w: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end"/>
    </w:r>
    <w:r w:rsidRPr="00037868">
      <w:rPr>
        <w:rStyle w:val="PageNumber"/>
        <w:rFonts w:ascii="Arial" w:hAnsi="Arial" w:cs="Arial"/>
        <w:color w:val="auto"/>
        <w:sz w:val="14"/>
        <w:szCs w:val="14"/>
      </w:rPr>
      <w:t xml:space="preserve">of </w: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begin"/>
    </w:r>
    <w:r w:rsidRPr="00037868">
      <w:rPr>
        <w:rStyle w:val="PageNumber"/>
        <w:rFonts w:ascii="Arial" w:hAnsi="Arial" w:cs="Arial"/>
        <w:color w:val="auto"/>
        <w:sz w:val="14"/>
        <w:szCs w:val="14"/>
      </w:rPr>
      <w:instrText xml:space="preserve"> NUMPAGES </w:instrTex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separate"/>
    </w:r>
    <w:r w:rsidR="007F5509">
      <w:rPr>
        <w:rStyle w:val="PageNumber"/>
        <w:rFonts w:ascii="Arial" w:hAnsi="Arial" w:cs="Arial"/>
        <w:noProof/>
        <w:color w:val="auto"/>
        <w:sz w:val="14"/>
        <w:szCs w:val="14"/>
      </w:rPr>
      <w:t>3</w:t>
    </w:r>
    <w:r w:rsidRPr="00037868">
      <w:rPr>
        <w:rStyle w:val="PageNumber"/>
        <w:rFonts w:ascii="Arial" w:hAnsi="Arial" w:cs="Arial"/>
        <w:color w:val="auto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B4683" w14:textId="77777777" w:rsidR="00B53BEE" w:rsidRDefault="00B53BEE">
      <w:r>
        <w:separator/>
      </w:r>
    </w:p>
  </w:footnote>
  <w:footnote w:type="continuationSeparator" w:id="0">
    <w:p w14:paraId="7D503F5C" w14:textId="77777777" w:rsidR="00B53BEE" w:rsidRDefault="00B53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7467C"/>
    <w:multiLevelType w:val="hybridMultilevel"/>
    <w:tmpl w:val="86D89A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7A08B6"/>
    <w:multiLevelType w:val="hybridMultilevel"/>
    <w:tmpl w:val="AAF863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94C22A1"/>
    <w:multiLevelType w:val="hybridMultilevel"/>
    <w:tmpl w:val="55D066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C78385C"/>
    <w:multiLevelType w:val="hybridMultilevel"/>
    <w:tmpl w:val="C6B46F38"/>
    <w:lvl w:ilvl="0" w:tplc="9CEEF122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A303E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i w:val="0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165555"/>
    <w:multiLevelType w:val="hybridMultilevel"/>
    <w:tmpl w:val="4BC899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761420"/>
    <w:multiLevelType w:val="hybridMultilevel"/>
    <w:tmpl w:val="ADE4A4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8A1032F"/>
    <w:multiLevelType w:val="hybridMultilevel"/>
    <w:tmpl w:val="904678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zS0MLEwNzE2MDZR0lEKTi0uzszPAykwqgUAwfvqFiwAAAA="/>
  </w:docVars>
  <w:rsids>
    <w:rsidRoot w:val="000943F2"/>
    <w:rsid w:val="00003B54"/>
    <w:rsid w:val="00005ED7"/>
    <w:rsid w:val="000109A0"/>
    <w:rsid w:val="00010D86"/>
    <w:rsid w:val="00010E9B"/>
    <w:rsid w:val="0001260B"/>
    <w:rsid w:val="000153A8"/>
    <w:rsid w:val="000158C6"/>
    <w:rsid w:val="00017378"/>
    <w:rsid w:val="0002619F"/>
    <w:rsid w:val="00026FC7"/>
    <w:rsid w:val="00031283"/>
    <w:rsid w:val="0003579F"/>
    <w:rsid w:val="00040829"/>
    <w:rsid w:val="00040A7C"/>
    <w:rsid w:val="00041AE6"/>
    <w:rsid w:val="00044A0F"/>
    <w:rsid w:val="000472CF"/>
    <w:rsid w:val="00051E13"/>
    <w:rsid w:val="00062F89"/>
    <w:rsid w:val="00065518"/>
    <w:rsid w:val="000715FC"/>
    <w:rsid w:val="00072658"/>
    <w:rsid w:val="0007310A"/>
    <w:rsid w:val="00073616"/>
    <w:rsid w:val="0007557B"/>
    <w:rsid w:val="00076865"/>
    <w:rsid w:val="00076B21"/>
    <w:rsid w:val="00080298"/>
    <w:rsid w:val="00082BAF"/>
    <w:rsid w:val="00083531"/>
    <w:rsid w:val="00087582"/>
    <w:rsid w:val="00093008"/>
    <w:rsid w:val="0009337B"/>
    <w:rsid w:val="000934BF"/>
    <w:rsid w:val="000943F2"/>
    <w:rsid w:val="00094860"/>
    <w:rsid w:val="00095367"/>
    <w:rsid w:val="000A0198"/>
    <w:rsid w:val="000A1A25"/>
    <w:rsid w:val="000A36B5"/>
    <w:rsid w:val="000A5CF1"/>
    <w:rsid w:val="000A5E83"/>
    <w:rsid w:val="000C00D3"/>
    <w:rsid w:val="000C1119"/>
    <w:rsid w:val="000C3C5C"/>
    <w:rsid w:val="000C4C72"/>
    <w:rsid w:val="000C73D3"/>
    <w:rsid w:val="000D2F79"/>
    <w:rsid w:val="000D32FC"/>
    <w:rsid w:val="000D3D0E"/>
    <w:rsid w:val="000F44C3"/>
    <w:rsid w:val="000F5BF4"/>
    <w:rsid w:val="000F7291"/>
    <w:rsid w:val="000F760C"/>
    <w:rsid w:val="00100D3D"/>
    <w:rsid w:val="0010569C"/>
    <w:rsid w:val="001121A9"/>
    <w:rsid w:val="00115600"/>
    <w:rsid w:val="0011741D"/>
    <w:rsid w:val="001229A8"/>
    <w:rsid w:val="00126A60"/>
    <w:rsid w:val="00130AD9"/>
    <w:rsid w:val="00131B36"/>
    <w:rsid w:val="001320C5"/>
    <w:rsid w:val="00135070"/>
    <w:rsid w:val="0013769A"/>
    <w:rsid w:val="001421F7"/>
    <w:rsid w:val="00142DF7"/>
    <w:rsid w:val="00142E70"/>
    <w:rsid w:val="00142FB5"/>
    <w:rsid w:val="00146C05"/>
    <w:rsid w:val="001479C5"/>
    <w:rsid w:val="001613A2"/>
    <w:rsid w:val="00162734"/>
    <w:rsid w:val="00162AE4"/>
    <w:rsid w:val="0016306A"/>
    <w:rsid w:val="00167E17"/>
    <w:rsid w:val="00172B65"/>
    <w:rsid w:val="001746B2"/>
    <w:rsid w:val="00175B93"/>
    <w:rsid w:val="00181EE8"/>
    <w:rsid w:val="00182BEA"/>
    <w:rsid w:val="00183290"/>
    <w:rsid w:val="00183C6E"/>
    <w:rsid w:val="00194298"/>
    <w:rsid w:val="001958D6"/>
    <w:rsid w:val="001967BE"/>
    <w:rsid w:val="001A3764"/>
    <w:rsid w:val="001A772D"/>
    <w:rsid w:val="001B31FE"/>
    <w:rsid w:val="001B7D3F"/>
    <w:rsid w:val="001C3FB3"/>
    <w:rsid w:val="001C5849"/>
    <w:rsid w:val="001D17C1"/>
    <w:rsid w:val="001D622C"/>
    <w:rsid w:val="001D7A66"/>
    <w:rsid w:val="001E0995"/>
    <w:rsid w:val="001E2BDF"/>
    <w:rsid w:val="001F052C"/>
    <w:rsid w:val="001F15AA"/>
    <w:rsid w:val="001F6CFF"/>
    <w:rsid w:val="0020095F"/>
    <w:rsid w:val="0020230E"/>
    <w:rsid w:val="00203434"/>
    <w:rsid w:val="00203547"/>
    <w:rsid w:val="002055F6"/>
    <w:rsid w:val="00211B99"/>
    <w:rsid w:val="00215136"/>
    <w:rsid w:val="00225A1F"/>
    <w:rsid w:val="00227972"/>
    <w:rsid w:val="0023142A"/>
    <w:rsid w:val="0024003D"/>
    <w:rsid w:val="00243C8B"/>
    <w:rsid w:val="00263E08"/>
    <w:rsid w:val="00265CF1"/>
    <w:rsid w:val="00266BF6"/>
    <w:rsid w:val="00267600"/>
    <w:rsid w:val="00271D5F"/>
    <w:rsid w:val="0027438C"/>
    <w:rsid w:val="00277ECC"/>
    <w:rsid w:val="002810D1"/>
    <w:rsid w:val="00281AF7"/>
    <w:rsid w:val="00284EF6"/>
    <w:rsid w:val="0028573B"/>
    <w:rsid w:val="00286203"/>
    <w:rsid w:val="00293DE6"/>
    <w:rsid w:val="00295AB3"/>
    <w:rsid w:val="002A5AE3"/>
    <w:rsid w:val="002A6B79"/>
    <w:rsid w:val="002B41B5"/>
    <w:rsid w:val="002B6589"/>
    <w:rsid w:val="002C3242"/>
    <w:rsid w:val="002C35F5"/>
    <w:rsid w:val="002D01BB"/>
    <w:rsid w:val="002D136C"/>
    <w:rsid w:val="002D3209"/>
    <w:rsid w:val="002D5829"/>
    <w:rsid w:val="002E4EB3"/>
    <w:rsid w:val="002F007D"/>
    <w:rsid w:val="002F0BA0"/>
    <w:rsid w:val="00300359"/>
    <w:rsid w:val="00307B8D"/>
    <w:rsid w:val="0031154B"/>
    <w:rsid w:val="0031358D"/>
    <w:rsid w:val="003168B6"/>
    <w:rsid w:val="00321347"/>
    <w:rsid w:val="003218FE"/>
    <w:rsid w:val="00325194"/>
    <w:rsid w:val="003251F2"/>
    <w:rsid w:val="003320CC"/>
    <w:rsid w:val="0033547C"/>
    <w:rsid w:val="00344129"/>
    <w:rsid w:val="00352788"/>
    <w:rsid w:val="0035306F"/>
    <w:rsid w:val="0035382F"/>
    <w:rsid w:val="0035681C"/>
    <w:rsid w:val="00362996"/>
    <w:rsid w:val="00376391"/>
    <w:rsid w:val="003763B6"/>
    <w:rsid w:val="003775A5"/>
    <w:rsid w:val="00377D2A"/>
    <w:rsid w:val="00381636"/>
    <w:rsid w:val="003817FF"/>
    <w:rsid w:val="00382FCE"/>
    <w:rsid w:val="003870D8"/>
    <w:rsid w:val="00387259"/>
    <w:rsid w:val="00392B70"/>
    <w:rsid w:val="00392DF9"/>
    <w:rsid w:val="00395D46"/>
    <w:rsid w:val="00396240"/>
    <w:rsid w:val="003A0F90"/>
    <w:rsid w:val="003A2B8F"/>
    <w:rsid w:val="003A63DC"/>
    <w:rsid w:val="003B08BA"/>
    <w:rsid w:val="003B31AC"/>
    <w:rsid w:val="003C06E9"/>
    <w:rsid w:val="003C3483"/>
    <w:rsid w:val="003D026A"/>
    <w:rsid w:val="003D1635"/>
    <w:rsid w:val="003F18C0"/>
    <w:rsid w:val="003F55B5"/>
    <w:rsid w:val="004038A1"/>
    <w:rsid w:val="00411675"/>
    <w:rsid w:val="00415AEC"/>
    <w:rsid w:val="00416CF9"/>
    <w:rsid w:val="004209EE"/>
    <w:rsid w:val="00427050"/>
    <w:rsid w:val="00436A4D"/>
    <w:rsid w:val="00437BF5"/>
    <w:rsid w:val="00442162"/>
    <w:rsid w:val="0044717A"/>
    <w:rsid w:val="004479C5"/>
    <w:rsid w:val="00450205"/>
    <w:rsid w:val="0046099D"/>
    <w:rsid w:val="00461399"/>
    <w:rsid w:val="00470185"/>
    <w:rsid w:val="00473AD5"/>
    <w:rsid w:val="004775AF"/>
    <w:rsid w:val="004809CD"/>
    <w:rsid w:val="00481F12"/>
    <w:rsid w:val="0049224B"/>
    <w:rsid w:val="0049389D"/>
    <w:rsid w:val="004A4258"/>
    <w:rsid w:val="004A6F87"/>
    <w:rsid w:val="004A75BF"/>
    <w:rsid w:val="004B0B55"/>
    <w:rsid w:val="004B44DE"/>
    <w:rsid w:val="004C0406"/>
    <w:rsid w:val="004C0F1A"/>
    <w:rsid w:val="004C314B"/>
    <w:rsid w:val="004C3770"/>
    <w:rsid w:val="004D0707"/>
    <w:rsid w:val="004D0860"/>
    <w:rsid w:val="004D2986"/>
    <w:rsid w:val="004D309C"/>
    <w:rsid w:val="004E18D9"/>
    <w:rsid w:val="004E4EB3"/>
    <w:rsid w:val="004F0CAF"/>
    <w:rsid w:val="004F542A"/>
    <w:rsid w:val="004F6D1B"/>
    <w:rsid w:val="0050251B"/>
    <w:rsid w:val="00512E9B"/>
    <w:rsid w:val="00514D29"/>
    <w:rsid w:val="00523223"/>
    <w:rsid w:val="00527774"/>
    <w:rsid w:val="00531A8A"/>
    <w:rsid w:val="00531BE8"/>
    <w:rsid w:val="00533C0F"/>
    <w:rsid w:val="00545762"/>
    <w:rsid w:val="005461B0"/>
    <w:rsid w:val="005468C0"/>
    <w:rsid w:val="005475ED"/>
    <w:rsid w:val="00551534"/>
    <w:rsid w:val="005564B2"/>
    <w:rsid w:val="00557DBE"/>
    <w:rsid w:val="00560486"/>
    <w:rsid w:val="00562645"/>
    <w:rsid w:val="00571B02"/>
    <w:rsid w:val="0057361F"/>
    <w:rsid w:val="00573816"/>
    <w:rsid w:val="00575671"/>
    <w:rsid w:val="0057650F"/>
    <w:rsid w:val="005813BF"/>
    <w:rsid w:val="00590810"/>
    <w:rsid w:val="00590A14"/>
    <w:rsid w:val="005940F8"/>
    <w:rsid w:val="005948A6"/>
    <w:rsid w:val="00597EBB"/>
    <w:rsid w:val="005A0194"/>
    <w:rsid w:val="005A048F"/>
    <w:rsid w:val="005A1935"/>
    <w:rsid w:val="005A2C66"/>
    <w:rsid w:val="005A3790"/>
    <w:rsid w:val="005A4070"/>
    <w:rsid w:val="005A5065"/>
    <w:rsid w:val="005A70C8"/>
    <w:rsid w:val="005B1103"/>
    <w:rsid w:val="005B33DB"/>
    <w:rsid w:val="005B37B3"/>
    <w:rsid w:val="005C1DAC"/>
    <w:rsid w:val="005C2287"/>
    <w:rsid w:val="005C2828"/>
    <w:rsid w:val="005C67BB"/>
    <w:rsid w:val="005C7FE3"/>
    <w:rsid w:val="005D42C2"/>
    <w:rsid w:val="005E280F"/>
    <w:rsid w:val="005F05B1"/>
    <w:rsid w:val="005F3754"/>
    <w:rsid w:val="005F70CE"/>
    <w:rsid w:val="005F723B"/>
    <w:rsid w:val="006142CC"/>
    <w:rsid w:val="00615E68"/>
    <w:rsid w:val="00631686"/>
    <w:rsid w:val="00634102"/>
    <w:rsid w:val="0063441E"/>
    <w:rsid w:val="006347A8"/>
    <w:rsid w:val="00636A31"/>
    <w:rsid w:val="00636D1B"/>
    <w:rsid w:val="00641294"/>
    <w:rsid w:val="00642EBF"/>
    <w:rsid w:val="006448DC"/>
    <w:rsid w:val="00647462"/>
    <w:rsid w:val="00647815"/>
    <w:rsid w:val="00651B7A"/>
    <w:rsid w:val="006532F5"/>
    <w:rsid w:val="0065371E"/>
    <w:rsid w:val="00655C34"/>
    <w:rsid w:val="00660B58"/>
    <w:rsid w:val="00661A8D"/>
    <w:rsid w:val="00664487"/>
    <w:rsid w:val="006736CC"/>
    <w:rsid w:val="00673B3A"/>
    <w:rsid w:val="00673B53"/>
    <w:rsid w:val="00675DF4"/>
    <w:rsid w:val="00681A9E"/>
    <w:rsid w:val="006829AD"/>
    <w:rsid w:val="00686D12"/>
    <w:rsid w:val="00686ED5"/>
    <w:rsid w:val="006876ED"/>
    <w:rsid w:val="006A37B2"/>
    <w:rsid w:val="006A3BCA"/>
    <w:rsid w:val="006B1978"/>
    <w:rsid w:val="006B2B1F"/>
    <w:rsid w:val="006B2B4C"/>
    <w:rsid w:val="006C153D"/>
    <w:rsid w:val="006D4A3B"/>
    <w:rsid w:val="006D5B73"/>
    <w:rsid w:val="006D6606"/>
    <w:rsid w:val="006E3576"/>
    <w:rsid w:val="006E7BC4"/>
    <w:rsid w:val="006F11F2"/>
    <w:rsid w:val="006F5285"/>
    <w:rsid w:val="00705312"/>
    <w:rsid w:val="00710A1A"/>
    <w:rsid w:val="00710C0E"/>
    <w:rsid w:val="0071138A"/>
    <w:rsid w:val="00712368"/>
    <w:rsid w:val="00714A01"/>
    <w:rsid w:val="00715E94"/>
    <w:rsid w:val="0071712D"/>
    <w:rsid w:val="0072586F"/>
    <w:rsid w:val="00727658"/>
    <w:rsid w:val="0072778A"/>
    <w:rsid w:val="007318D1"/>
    <w:rsid w:val="00733678"/>
    <w:rsid w:val="00737C90"/>
    <w:rsid w:val="007407EB"/>
    <w:rsid w:val="00742401"/>
    <w:rsid w:val="00747763"/>
    <w:rsid w:val="0075273C"/>
    <w:rsid w:val="007554BA"/>
    <w:rsid w:val="0076241B"/>
    <w:rsid w:val="0076539A"/>
    <w:rsid w:val="00766452"/>
    <w:rsid w:val="00773D75"/>
    <w:rsid w:val="007756CC"/>
    <w:rsid w:val="007762AF"/>
    <w:rsid w:val="007775D3"/>
    <w:rsid w:val="007818C3"/>
    <w:rsid w:val="00784475"/>
    <w:rsid w:val="00784E06"/>
    <w:rsid w:val="007869E2"/>
    <w:rsid w:val="00790B68"/>
    <w:rsid w:val="0079192A"/>
    <w:rsid w:val="0079274C"/>
    <w:rsid w:val="00794FC9"/>
    <w:rsid w:val="00795CA3"/>
    <w:rsid w:val="007A008F"/>
    <w:rsid w:val="007A4465"/>
    <w:rsid w:val="007B07F7"/>
    <w:rsid w:val="007B089E"/>
    <w:rsid w:val="007B745A"/>
    <w:rsid w:val="007C47A6"/>
    <w:rsid w:val="007C4EAD"/>
    <w:rsid w:val="007D25CA"/>
    <w:rsid w:val="007D7492"/>
    <w:rsid w:val="007E625A"/>
    <w:rsid w:val="007F5509"/>
    <w:rsid w:val="007F6CA3"/>
    <w:rsid w:val="007F74F0"/>
    <w:rsid w:val="0080099F"/>
    <w:rsid w:val="00802A94"/>
    <w:rsid w:val="00805737"/>
    <w:rsid w:val="00806368"/>
    <w:rsid w:val="00806BBC"/>
    <w:rsid w:val="008078C5"/>
    <w:rsid w:val="00811420"/>
    <w:rsid w:val="00813B04"/>
    <w:rsid w:val="00815348"/>
    <w:rsid w:val="00815D59"/>
    <w:rsid w:val="00821220"/>
    <w:rsid w:val="00832997"/>
    <w:rsid w:val="00845581"/>
    <w:rsid w:val="00853157"/>
    <w:rsid w:val="00854660"/>
    <w:rsid w:val="008552EA"/>
    <w:rsid w:val="00864EF1"/>
    <w:rsid w:val="00865E3B"/>
    <w:rsid w:val="00872B9B"/>
    <w:rsid w:val="00875BDC"/>
    <w:rsid w:val="00881611"/>
    <w:rsid w:val="0088566E"/>
    <w:rsid w:val="008858D0"/>
    <w:rsid w:val="0088771C"/>
    <w:rsid w:val="008A415C"/>
    <w:rsid w:val="008B27BE"/>
    <w:rsid w:val="008B42B0"/>
    <w:rsid w:val="008C547C"/>
    <w:rsid w:val="008D0914"/>
    <w:rsid w:val="008D1A5B"/>
    <w:rsid w:val="008F0918"/>
    <w:rsid w:val="008F5EF0"/>
    <w:rsid w:val="008F6AB2"/>
    <w:rsid w:val="00904F9A"/>
    <w:rsid w:val="0090755B"/>
    <w:rsid w:val="00911599"/>
    <w:rsid w:val="009122D5"/>
    <w:rsid w:val="00912895"/>
    <w:rsid w:val="0093040C"/>
    <w:rsid w:val="00930560"/>
    <w:rsid w:val="00936502"/>
    <w:rsid w:val="009424E9"/>
    <w:rsid w:val="00946870"/>
    <w:rsid w:val="009538F7"/>
    <w:rsid w:val="00963BDA"/>
    <w:rsid w:val="00966B9D"/>
    <w:rsid w:val="009673AE"/>
    <w:rsid w:val="0097510C"/>
    <w:rsid w:val="00977060"/>
    <w:rsid w:val="00982E91"/>
    <w:rsid w:val="00984F4B"/>
    <w:rsid w:val="009877F6"/>
    <w:rsid w:val="00991EF4"/>
    <w:rsid w:val="009B0693"/>
    <w:rsid w:val="009B12FE"/>
    <w:rsid w:val="009B2309"/>
    <w:rsid w:val="009B5319"/>
    <w:rsid w:val="009C090D"/>
    <w:rsid w:val="009C124F"/>
    <w:rsid w:val="009C2F83"/>
    <w:rsid w:val="009C3603"/>
    <w:rsid w:val="009C425D"/>
    <w:rsid w:val="009C4F82"/>
    <w:rsid w:val="009C6692"/>
    <w:rsid w:val="009D06B5"/>
    <w:rsid w:val="009D3A93"/>
    <w:rsid w:val="009D73C5"/>
    <w:rsid w:val="009E2AAA"/>
    <w:rsid w:val="009F3DEA"/>
    <w:rsid w:val="00A01723"/>
    <w:rsid w:val="00A01E66"/>
    <w:rsid w:val="00A12CEE"/>
    <w:rsid w:val="00A16A98"/>
    <w:rsid w:val="00A2197C"/>
    <w:rsid w:val="00A264B4"/>
    <w:rsid w:val="00A30DF0"/>
    <w:rsid w:val="00A353E6"/>
    <w:rsid w:val="00A500BB"/>
    <w:rsid w:val="00A5141E"/>
    <w:rsid w:val="00A53FDD"/>
    <w:rsid w:val="00A5430B"/>
    <w:rsid w:val="00A548B9"/>
    <w:rsid w:val="00A55ABF"/>
    <w:rsid w:val="00A6214B"/>
    <w:rsid w:val="00A70CB9"/>
    <w:rsid w:val="00A71476"/>
    <w:rsid w:val="00A72C62"/>
    <w:rsid w:val="00A765C1"/>
    <w:rsid w:val="00A81D3A"/>
    <w:rsid w:val="00A81E15"/>
    <w:rsid w:val="00A84258"/>
    <w:rsid w:val="00A90568"/>
    <w:rsid w:val="00A93D88"/>
    <w:rsid w:val="00A96531"/>
    <w:rsid w:val="00AA0229"/>
    <w:rsid w:val="00AA0CAC"/>
    <w:rsid w:val="00AA429D"/>
    <w:rsid w:val="00AB0D2B"/>
    <w:rsid w:val="00AB484B"/>
    <w:rsid w:val="00AB4EAB"/>
    <w:rsid w:val="00AC2CB4"/>
    <w:rsid w:val="00AC492D"/>
    <w:rsid w:val="00AD03CC"/>
    <w:rsid w:val="00AD26EE"/>
    <w:rsid w:val="00AD55B0"/>
    <w:rsid w:val="00AE047B"/>
    <w:rsid w:val="00AE0A24"/>
    <w:rsid w:val="00AE1807"/>
    <w:rsid w:val="00AF1329"/>
    <w:rsid w:val="00AF3C78"/>
    <w:rsid w:val="00AF58F8"/>
    <w:rsid w:val="00AF5BE9"/>
    <w:rsid w:val="00B01E2B"/>
    <w:rsid w:val="00B158E0"/>
    <w:rsid w:val="00B21BD4"/>
    <w:rsid w:val="00B32FF9"/>
    <w:rsid w:val="00B337E7"/>
    <w:rsid w:val="00B34562"/>
    <w:rsid w:val="00B45EE5"/>
    <w:rsid w:val="00B51464"/>
    <w:rsid w:val="00B525FC"/>
    <w:rsid w:val="00B53466"/>
    <w:rsid w:val="00B53BEE"/>
    <w:rsid w:val="00B56A3C"/>
    <w:rsid w:val="00B6242E"/>
    <w:rsid w:val="00B62773"/>
    <w:rsid w:val="00B778BE"/>
    <w:rsid w:val="00B81C64"/>
    <w:rsid w:val="00B8212D"/>
    <w:rsid w:val="00B8636D"/>
    <w:rsid w:val="00B90C08"/>
    <w:rsid w:val="00B92EB3"/>
    <w:rsid w:val="00BA1E16"/>
    <w:rsid w:val="00BA62C8"/>
    <w:rsid w:val="00BB41D1"/>
    <w:rsid w:val="00BB703F"/>
    <w:rsid w:val="00BB725C"/>
    <w:rsid w:val="00BC4667"/>
    <w:rsid w:val="00BC6AF5"/>
    <w:rsid w:val="00BD21DB"/>
    <w:rsid w:val="00BD4D95"/>
    <w:rsid w:val="00BE1E6A"/>
    <w:rsid w:val="00BE23BC"/>
    <w:rsid w:val="00BE314C"/>
    <w:rsid w:val="00BE7969"/>
    <w:rsid w:val="00BF1DB7"/>
    <w:rsid w:val="00BF29C0"/>
    <w:rsid w:val="00C02654"/>
    <w:rsid w:val="00C0266E"/>
    <w:rsid w:val="00C031D7"/>
    <w:rsid w:val="00C03521"/>
    <w:rsid w:val="00C04D01"/>
    <w:rsid w:val="00C0601F"/>
    <w:rsid w:val="00C060AA"/>
    <w:rsid w:val="00C107EC"/>
    <w:rsid w:val="00C11DCB"/>
    <w:rsid w:val="00C22A04"/>
    <w:rsid w:val="00C243B6"/>
    <w:rsid w:val="00C2489F"/>
    <w:rsid w:val="00C27050"/>
    <w:rsid w:val="00C33FAE"/>
    <w:rsid w:val="00C3629C"/>
    <w:rsid w:val="00C369DA"/>
    <w:rsid w:val="00C379BC"/>
    <w:rsid w:val="00C37A50"/>
    <w:rsid w:val="00C37A5C"/>
    <w:rsid w:val="00C427C5"/>
    <w:rsid w:val="00C505FB"/>
    <w:rsid w:val="00C5268C"/>
    <w:rsid w:val="00C554C1"/>
    <w:rsid w:val="00C62C61"/>
    <w:rsid w:val="00C63E23"/>
    <w:rsid w:val="00C644EC"/>
    <w:rsid w:val="00C675AB"/>
    <w:rsid w:val="00C67F3B"/>
    <w:rsid w:val="00C73375"/>
    <w:rsid w:val="00C74F5E"/>
    <w:rsid w:val="00C760FB"/>
    <w:rsid w:val="00C769CC"/>
    <w:rsid w:val="00C806B7"/>
    <w:rsid w:val="00C94441"/>
    <w:rsid w:val="00C975A1"/>
    <w:rsid w:val="00CA2C5D"/>
    <w:rsid w:val="00CA4B1A"/>
    <w:rsid w:val="00CA66DC"/>
    <w:rsid w:val="00CA6EC4"/>
    <w:rsid w:val="00CA746C"/>
    <w:rsid w:val="00CB7E6B"/>
    <w:rsid w:val="00CC1D5D"/>
    <w:rsid w:val="00CC7252"/>
    <w:rsid w:val="00CD3875"/>
    <w:rsid w:val="00CD4504"/>
    <w:rsid w:val="00CD536F"/>
    <w:rsid w:val="00CE1FC4"/>
    <w:rsid w:val="00CE26BF"/>
    <w:rsid w:val="00CE281C"/>
    <w:rsid w:val="00CE30A5"/>
    <w:rsid w:val="00CE65EA"/>
    <w:rsid w:val="00CF0DF2"/>
    <w:rsid w:val="00CF6C96"/>
    <w:rsid w:val="00CF7BC0"/>
    <w:rsid w:val="00CF7E55"/>
    <w:rsid w:val="00D006E0"/>
    <w:rsid w:val="00D0122D"/>
    <w:rsid w:val="00D0657B"/>
    <w:rsid w:val="00D11034"/>
    <w:rsid w:val="00D16A1F"/>
    <w:rsid w:val="00D220E0"/>
    <w:rsid w:val="00D244E2"/>
    <w:rsid w:val="00D25374"/>
    <w:rsid w:val="00D31DB9"/>
    <w:rsid w:val="00D32236"/>
    <w:rsid w:val="00D34972"/>
    <w:rsid w:val="00D36B06"/>
    <w:rsid w:val="00D36B5E"/>
    <w:rsid w:val="00D45577"/>
    <w:rsid w:val="00D45AD7"/>
    <w:rsid w:val="00D501E6"/>
    <w:rsid w:val="00D55E32"/>
    <w:rsid w:val="00D643BD"/>
    <w:rsid w:val="00D809CD"/>
    <w:rsid w:val="00D81037"/>
    <w:rsid w:val="00D84559"/>
    <w:rsid w:val="00D87B0F"/>
    <w:rsid w:val="00D9021B"/>
    <w:rsid w:val="00D910C3"/>
    <w:rsid w:val="00D940FA"/>
    <w:rsid w:val="00D9657F"/>
    <w:rsid w:val="00D96A5B"/>
    <w:rsid w:val="00D96FB3"/>
    <w:rsid w:val="00D97A6E"/>
    <w:rsid w:val="00DA15FA"/>
    <w:rsid w:val="00DA3917"/>
    <w:rsid w:val="00DA5A1A"/>
    <w:rsid w:val="00DA6A65"/>
    <w:rsid w:val="00DA7A83"/>
    <w:rsid w:val="00DB27EC"/>
    <w:rsid w:val="00DB34B8"/>
    <w:rsid w:val="00DB5A40"/>
    <w:rsid w:val="00DB70BB"/>
    <w:rsid w:val="00DC067B"/>
    <w:rsid w:val="00DC07A3"/>
    <w:rsid w:val="00DC0BBE"/>
    <w:rsid w:val="00DC3EC3"/>
    <w:rsid w:val="00DD1105"/>
    <w:rsid w:val="00DD11FD"/>
    <w:rsid w:val="00DD18FC"/>
    <w:rsid w:val="00DD74C7"/>
    <w:rsid w:val="00DE4117"/>
    <w:rsid w:val="00DE7316"/>
    <w:rsid w:val="00DE791B"/>
    <w:rsid w:val="00DF59AD"/>
    <w:rsid w:val="00DF5E4B"/>
    <w:rsid w:val="00DF625B"/>
    <w:rsid w:val="00DF762B"/>
    <w:rsid w:val="00E07E82"/>
    <w:rsid w:val="00E100D0"/>
    <w:rsid w:val="00E12B61"/>
    <w:rsid w:val="00E155FB"/>
    <w:rsid w:val="00E1629E"/>
    <w:rsid w:val="00E16F28"/>
    <w:rsid w:val="00E20010"/>
    <w:rsid w:val="00E2027A"/>
    <w:rsid w:val="00E20D23"/>
    <w:rsid w:val="00E27275"/>
    <w:rsid w:val="00E33B83"/>
    <w:rsid w:val="00E33F2E"/>
    <w:rsid w:val="00E36EDA"/>
    <w:rsid w:val="00E40198"/>
    <w:rsid w:val="00E409F8"/>
    <w:rsid w:val="00E43EE7"/>
    <w:rsid w:val="00E530A8"/>
    <w:rsid w:val="00E54D26"/>
    <w:rsid w:val="00E77333"/>
    <w:rsid w:val="00E81D68"/>
    <w:rsid w:val="00E84A0B"/>
    <w:rsid w:val="00E84E25"/>
    <w:rsid w:val="00E91F00"/>
    <w:rsid w:val="00EB5CDB"/>
    <w:rsid w:val="00EC0454"/>
    <w:rsid w:val="00ED2973"/>
    <w:rsid w:val="00ED40EF"/>
    <w:rsid w:val="00ED624C"/>
    <w:rsid w:val="00EE1F60"/>
    <w:rsid w:val="00EE620F"/>
    <w:rsid w:val="00EE76D4"/>
    <w:rsid w:val="00EF27F5"/>
    <w:rsid w:val="00EF2D6E"/>
    <w:rsid w:val="00EF7953"/>
    <w:rsid w:val="00F05B90"/>
    <w:rsid w:val="00F16259"/>
    <w:rsid w:val="00F16BAD"/>
    <w:rsid w:val="00F267CF"/>
    <w:rsid w:val="00F271B9"/>
    <w:rsid w:val="00F3419B"/>
    <w:rsid w:val="00F36C67"/>
    <w:rsid w:val="00F37038"/>
    <w:rsid w:val="00F37C92"/>
    <w:rsid w:val="00F37DC1"/>
    <w:rsid w:val="00F46559"/>
    <w:rsid w:val="00F46A96"/>
    <w:rsid w:val="00F57879"/>
    <w:rsid w:val="00F606E1"/>
    <w:rsid w:val="00F6699B"/>
    <w:rsid w:val="00F67360"/>
    <w:rsid w:val="00F67867"/>
    <w:rsid w:val="00F754BA"/>
    <w:rsid w:val="00F7670F"/>
    <w:rsid w:val="00F80347"/>
    <w:rsid w:val="00F8078A"/>
    <w:rsid w:val="00F83FD9"/>
    <w:rsid w:val="00F84282"/>
    <w:rsid w:val="00F87C19"/>
    <w:rsid w:val="00F92538"/>
    <w:rsid w:val="00F926D9"/>
    <w:rsid w:val="00FA1366"/>
    <w:rsid w:val="00FA1F06"/>
    <w:rsid w:val="00FA465E"/>
    <w:rsid w:val="00FA694F"/>
    <w:rsid w:val="00FA70B1"/>
    <w:rsid w:val="00FB6FB2"/>
    <w:rsid w:val="00FC05CE"/>
    <w:rsid w:val="00FC2B50"/>
    <w:rsid w:val="00FC45A9"/>
    <w:rsid w:val="00FC4EB8"/>
    <w:rsid w:val="00FC5209"/>
    <w:rsid w:val="00FD1390"/>
    <w:rsid w:val="00FD1F84"/>
    <w:rsid w:val="00FD2561"/>
    <w:rsid w:val="00FD2999"/>
    <w:rsid w:val="00FD4EEF"/>
    <w:rsid w:val="00FE2A7C"/>
    <w:rsid w:val="00FE334D"/>
    <w:rsid w:val="00FE73AF"/>
    <w:rsid w:val="00FF5EB8"/>
    <w:rsid w:val="00FF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59683C"/>
  <w15:docId w15:val="{97D14827-023C-4673-9418-33EA40B72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3F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0943F2"/>
    <w:pPr>
      <w:tabs>
        <w:tab w:val="center" w:pos="4320"/>
        <w:tab w:val="right" w:pos="8640"/>
      </w:tabs>
    </w:pPr>
    <w:rPr>
      <w:rFonts w:ascii="Univers (W1)" w:hAnsi="Univers (W1)"/>
      <w:color w:val="0000FF"/>
      <w:szCs w:val="20"/>
    </w:rPr>
  </w:style>
  <w:style w:type="character" w:customStyle="1" w:styleId="FooterChar">
    <w:name w:val="Footer Char"/>
    <w:basedOn w:val="DefaultParagraphFont"/>
    <w:link w:val="Footer"/>
    <w:rsid w:val="000943F2"/>
    <w:rPr>
      <w:rFonts w:ascii="Univers (W1)" w:hAnsi="Univers (W1)"/>
      <w:color w:val="0000FF"/>
      <w:sz w:val="24"/>
    </w:rPr>
  </w:style>
  <w:style w:type="paragraph" w:styleId="BodyText">
    <w:name w:val="Body Text"/>
    <w:basedOn w:val="Normal"/>
    <w:link w:val="BodyTextChar"/>
    <w:rsid w:val="000943F2"/>
    <w:pPr>
      <w:ind w:right="90"/>
    </w:pPr>
    <w:rPr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0943F2"/>
    <w:rPr>
      <w:color w:val="000000"/>
      <w:sz w:val="24"/>
    </w:rPr>
  </w:style>
  <w:style w:type="character" w:styleId="PageNumber">
    <w:name w:val="page number"/>
    <w:basedOn w:val="DefaultParagraphFont"/>
    <w:rsid w:val="000943F2"/>
  </w:style>
  <w:style w:type="character" w:styleId="Hyperlink">
    <w:name w:val="Hyperlink"/>
    <w:rsid w:val="000943F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7EC"/>
    <w:pPr>
      <w:ind w:left="720"/>
      <w:contextualSpacing/>
    </w:pPr>
  </w:style>
  <w:style w:type="paragraph" w:styleId="Header">
    <w:name w:val="header"/>
    <w:basedOn w:val="Normal"/>
    <w:link w:val="HeaderChar"/>
    <w:rsid w:val="001121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21A9"/>
    <w:rPr>
      <w:sz w:val="24"/>
      <w:szCs w:val="24"/>
    </w:rPr>
  </w:style>
  <w:style w:type="character" w:styleId="FollowedHyperlink">
    <w:name w:val="FollowedHyperlink"/>
    <w:basedOn w:val="DefaultParagraphFont"/>
    <w:rsid w:val="00BE796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4C37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37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636D1B"/>
    <w:rPr>
      <w:sz w:val="16"/>
      <w:szCs w:val="16"/>
    </w:rPr>
  </w:style>
  <w:style w:type="paragraph" w:styleId="CommentText">
    <w:name w:val="annotation text"/>
    <w:basedOn w:val="Normal"/>
    <w:link w:val="CommentTextChar"/>
    <w:rsid w:val="00636D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36D1B"/>
  </w:style>
  <w:style w:type="paragraph" w:styleId="CommentSubject">
    <w:name w:val="annotation subject"/>
    <w:basedOn w:val="CommentText"/>
    <w:next w:val="CommentText"/>
    <w:link w:val="CommentSubjectChar"/>
    <w:rsid w:val="00636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36D1B"/>
    <w:rPr>
      <w:b/>
      <w:bCs/>
    </w:rPr>
  </w:style>
  <w:style w:type="paragraph" w:customStyle="1" w:styleId="p1">
    <w:name w:val="p1"/>
    <w:basedOn w:val="Normal"/>
    <w:rsid w:val="001F6CFF"/>
    <w:rPr>
      <w:rFonts w:ascii="Helvetica" w:hAnsi="Helvetica"/>
      <w:sz w:val="15"/>
      <w:szCs w:val="15"/>
    </w:rPr>
  </w:style>
  <w:style w:type="character" w:customStyle="1" w:styleId="apple-converted-space">
    <w:name w:val="apple-converted-space"/>
    <w:basedOn w:val="DefaultParagraphFont"/>
    <w:rsid w:val="001F6C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1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2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iprogram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chapman.edu/research/integrity/iacuc/safety-with-animals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iprogram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Information Technology UC Irvine</Company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Lopez</dc:creator>
  <cp:lastModifiedBy>Kennedy, Bruce</cp:lastModifiedBy>
  <cp:revision>2</cp:revision>
  <cp:lastPrinted>2017-01-26T04:24:00Z</cp:lastPrinted>
  <dcterms:created xsi:type="dcterms:W3CDTF">2017-11-30T18:23:00Z</dcterms:created>
  <dcterms:modified xsi:type="dcterms:W3CDTF">2017-11-30T18:23:00Z</dcterms:modified>
</cp:coreProperties>
</file>